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B7D579" w14:textId="53B0DA5A" w:rsidR="003F6829" w:rsidRDefault="008F1721" w:rsidP="003F6829">
      <w:pPr>
        <w:pStyle w:val="Title"/>
        <w:jc w:val="center"/>
        <w:rPr>
          <w:rFonts w:ascii="Times New Roman" w:hAnsi="Times New Roman"/>
          <w:b w:val="0"/>
          <w:bCs w:val="0"/>
          <w:color w:val="auto"/>
        </w:rPr>
      </w:pPr>
      <w:r>
        <w:rPr>
          <w:rFonts w:ascii="Times New Roman" w:hAnsi="Times New Roman"/>
          <w:b w:val="0"/>
          <w:bCs w:val="0"/>
          <w:color w:val="auto"/>
        </w:rPr>
        <w:t>Database Systems</w:t>
      </w:r>
    </w:p>
    <w:p w14:paraId="0B855827" w14:textId="18399DF0" w:rsidR="003F6829" w:rsidRPr="00B036B0" w:rsidRDefault="003F6829" w:rsidP="003F6829">
      <w:pPr>
        <w:pStyle w:val="Title"/>
        <w:jc w:val="center"/>
        <w:rPr>
          <w:rFonts w:ascii="Times New Roman" w:hAnsi="Times New Roman"/>
          <w:b w:val="0"/>
          <w:bCs w:val="0"/>
          <w:color w:val="auto"/>
        </w:rPr>
      </w:pPr>
      <w:r>
        <w:rPr>
          <w:rFonts w:ascii="Times New Roman" w:hAnsi="Times New Roman"/>
          <w:b w:val="0"/>
          <w:bCs w:val="0"/>
          <w:color w:val="auto"/>
        </w:rPr>
        <w:t xml:space="preserve">Lab Manual (Lab </w:t>
      </w:r>
      <w:r w:rsidR="001C6A60">
        <w:rPr>
          <w:rFonts w:ascii="Times New Roman" w:hAnsi="Times New Roman"/>
          <w:b w:val="0"/>
          <w:bCs w:val="0"/>
          <w:color w:val="auto"/>
        </w:rPr>
        <w:t>6</w:t>
      </w:r>
      <w:r w:rsidRPr="00B036B0">
        <w:rPr>
          <w:rFonts w:ascii="Times New Roman" w:hAnsi="Times New Roman"/>
          <w:b w:val="0"/>
          <w:bCs w:val="0"/>
          <w:color w:val="auto"/>
        </w:rPr>
        <w:t>)</w:t>
      </w:r>
      <w:r w:rsidR="00A1619C" w:rsidRPr="00A1619C">
        <w:rPr>
          <w:rFonts w:ascii="Times New Roman" w:hAnsi="Times New Roman"/>
          <w:b w:val="0"/>
          <w:bCs w:val="0"/>
          <w:noProof/>
          <w:color w:val="auto"/>
        </w:rPr>
        <w:t xml:space="preserve"> </w:t>
      </w:r>
    </w:p>
    <w:p w14:paraId="159397CD" w14:textId="0944311C" w:rsidR="003F6829" w:rsidRPr="00B036B0" w:rsidRDefault="003F6829" w:rsidP="003F6829"/>
    <w:p w14:paraId="5A335FD3" w14:textId="77777777" w:rsidR="003F6829" w:rsidRPr="00B036B0" w:rsidRDefault="003F6829" w:rsidP="003F6829">
      <w:pPr>
        <w:autoSpaceDE w:val="0"/>
        <w:autoSpaceDN w:val="0"/>
        <w:adjustRightInd w:val="0"/>
      </w:pPr>
    </w:p>
    <w:p w14:paraId="7FEFFF02" w14:textId="136A4E4A" w:rsidR="003F6829" w:rsidRPr="00B036B0" w:rsidRDefault="00A1619C" w:rsidP="00A1619C">
      <w:pPr>
        <w:autoSpaceDE w:val="0"/>
        <w:autoSpaceDN w:val="0"/>
        <w:adjustRightInd w:val="0"/>
        <w:jc w:val="center"/>
      </w:pPr>
      <w:r>
        <w:rPr>
          <w:b/>
          <w:bCs/>
          <w:noProof/>
        </w:rPr>
        <w:drawing>
          <wp:inline distT="0" distB="0" distL="0" distR="0" wp14:anchorId="704A3A95" wp14:editId="6F11645D">
            <wp:extent cx="2369820" cy="30746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9047" cy="3086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4489A" w14:textId="77777777" w:rsidR="003F6829" w:rsidRDefault="003F6829" w:rsidP="00A1619C">
      <w:pPr>
        <w:autoSpaceDE w:val="0"/>
        <w:autoSpaceDN w:val="0"/>
        <w:adjustRightInd w:val="0"/>
        <w:rPr>
          <w:sz w:val="32"/>
          <w:szCs w:val="32"/>
        </w:rPr>
      </w:pPr>
    </w:p>
    <w:p w14:paraId="0F422107" w14:textId="77777777" w:rsidR="003F6829" w:rsidRDefault="003F6829" w:rsidP="003F6829">
      <w:pPr>
        <w:autoSpaceDE w:val="0"/>
        <w:autoSpaceDN w:val="0"/>
        <w:adjustRightInd w:val="0"/>
        <w:jc w:val="center"/>
        <w:rPr>
          <w:sz w:val="32"/>
          <w:szCs w:val="32"/>
        </w:rPr>
      </w:pPr>
    </w:p>
    <w:p w14:paraId="76F9BE4A" w14:textId="0DAF26FD" w:rsidR="003F6829" w:rsidRPr="00B036B0" w:rsidRDefault="003F6829" w:rsidP="003F6829">
      <w:pPr>
        <w:autoSpaceDE w:val="0"/>
        <w:autoSpaceDN w:val="0"/>
        <w:adjustRightInd w:val="0"/>
        <w:jc w:val="center"/>
      </w:pPr>
      <w:r w:rsidRPr="00B036B0">
        <w:rPr>
          <w:sz w:val="32"/>
          <w:szCs w:val="32"/>
        </w:rPr>
        <w:t xml:space="preserve">Session: </w:t>
      </w:r>
      <w:r w:rsidR="001660BE">
        <w:rPr>
          <w:sz w:val="32"/>
          <w:szCs w:val="32"/>
        </w:rPr>
        <w:t>Fall 2024</w:t>
      </w:r>
    </w:p>
    <w:p w14:paraId="166527BB" w14:textId="77777777" w:rsidR="003F6829" w:rsidRPr="00B036B0" w:rsidRDefault="003F6829" w:rsidP="003F6829">
      <w:pPr>
        <w:autoSpaceDE w:val="0"/>
        <w:autoSpaceDN w:val="0"/>
        <w:adjustRightInd w:val="0"/>
        <w:jc w:val="center"/>
      </w:pPr>
    </w:p>
    <w:p w14:paraId="6396BF28" w14:textId="5F777E4F" w:rsidR="003F6829" w:rsidRPr="00B036B0" w:rsidRDefault="003F6829" w:rsidP="003F6829">
      <w:pPr>
        <w:autoSpaceDE w:val="0"/>
        <w:autoSpaceDN w:val="0"/>
        <w:adjustRightInd w:val="0"/>
        <w:jc w:val="center"/>
        <w:rPr>
          <w:sz w:val="40"/>
          <w:szCs w:val="40"/>
        </w:rPr>
      </w:pPr>
      <w:r w:rsidRPr="00B036B0">
        <w:rPr>
          <w:sz w:val="40"/>
          <w:szCs w:val="40"/>
        </w:rPr>
        <w:t>LAB INSTRUCTOR: AYESHA MAJID ALI</w:t>
      </w:r>
    </w:p>
    <w:p w14:paraId="637F53BD" w14:textId="77777777" w:rsidR="0034427E" w:rsidRDefault="0034427E" w:rsidP="0034427E">
      <w:pPr>
        <w:rPr>
          <w:b/>
          <w:bCs/>
          <w:sz w:val="36"/>
          <w:szCs w:val="36"/>
        </w:rPr>
      </w:pPr>
    </w:p>
    <w:p w14:paraId="5DC5462B" w14:textId="3CED5869" w:rsidR="003F6829" w:rsidRDefault="003F682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4DDA1C09" w14:textId="2B7C03CD" w:rsidR="00A424D5" w:rsidRDefault="00AD4D83" w:rsidP="00317197">
      <w:r>
        <w:lastRenderedPageBreak/>
        <w:t xml:space="preserve">Lab Manual: </w:t>
      </w:r>
      <w:r w:rsidR="001C6A60">
        <w:t>Aggregate Functions, Joins, GROUP BY, and HAVING</w:t>
      </w:r>
    </w:p>
    <w:p w14:paraId="27971FE4" w14:textId="77777777" w:rsidR="00AD4D83" w:rsidRDefault="00AD4D83" w:rsidP="00AD4D83">
      <w:pPr>
        <w:pStyle w:val="Heading3"/>
      </w:pPr>
      <w:r>
        <w:t>Objective:</w:t>
      </w:r>
    </w:p>
    <w:p w14:paraId="334DBB23" w14:textId="77777777" w:rsidR="00AC6BB5" w:rsidRPr="00AC6BB5" w:rsidRDefault="00AC6BB5" w:rsidP="00AC6BB5"/>
    <w:p w14:paraId="7B7E95D0" w14:textId="577A91A2" w:rsidR="00AC6BB5" w:rsidRDefault="00AC6BB5" w:rsidP="00AC6BB5">
      <w:r>
        <w:t xml:space="preserve">The objective of this lab is to understand and apply the usage of </w:t>
      </w:r>
      <w:r w:rsidRPr="00AC6BB5">
        <w:rPr>
          <w:b/>
          <w:bCs/>
        </w:rPr>
        <w:t>aggregate functions</w:t>
      </w:r>
      <w:r>
        <w:t xml:space="preserve">, </w:t>
      </w:r>
      <w:r w:rsidRPr="00AC6BB5">
        <w:rPr>
          <w:b/>
          <w:bCs/>
        </w:rPr>
        <w:t>joins</w:t>
      </w:r>
      <w:r>
        <w:t xml:space="preserve">, </w:t>
      </w:r>
      <w:r w:rsidRPr="00AC6BB5">
        <w:rPr>
          <w:b/>
          <w:bCs/>
        </w:rPr>
        <w:t>GROUP BY</w:t>
      </w:r>
      <w:r>
        <w:t xml:space="preserve">, and </w:t>
      </w:r>
      <w:r w:rsidRPr="00AC6BB5">
        <w:rPr>
          <w:b/>
          <w:bCs/>
        </w:rPr>
        <w:t>HAVING</w:t>
      </w:r>
      <w:r>
        <w:t xml:space="preserve"> clauses in SQL to analyze and manipulate data in relational databases. These features are essential for performing data aggregation, filtering grouped data, and combining data from multiple tables.</w:t>
      </w:r>
    </w:p>
    <w:p w14:paraId="579E1A99" w14:textId="77777777" w:rsidR="00AC6BB5" w:rsidRPr="00AC6BB5" w:rsidRDefault="00AC6BB5" w:rsidP="00AC6BB5"/>
    <w:p w14:paraId="01A80C4D" w14:textId="5D63F763" w:rsidR="00AD4D83" w:rsidRDefault="00AD4D83" w:rsidP="00AD4D83">
      <w:pPr>
        <w:pStyle w:val="Heading3"/>
      </w:pPr>
      <w:r>
        <w:t>Prerequisites:</w:t>
      </w:r>
    </w:p>
    <w:p w14:paraId="26EC99AD" w14:textId="77777777" w:rsidR="00AD4D83" w:rsidRDefault="00AD4D83" w:rsidP="00AD4D83">
      <w:pPr>
        <w:numPr>
          <w:ilvl w:val="0"/>
          <w:numId w:val="20"/>
        </w:numPr>
        <w:spacing w:before="100" w:beforeAutospacing="1" w:after="100" w:afterAutospacing="1"/>
      </w:pPr>
      <w:r>
        <w:t>Basic knowledge of SQL.</w:t>
      </w:r>
    </w:p>
    <w:p w14:paraId="5DD04210" w14:textId="77777777" w:rsidR="00AD4D83" w:rsidRDefault="00AD4D83" w:rsidP="00AD4D83">
      <w:pPr>
        <w:numPr>
          <w:ilvl w:val="0"/>
          <w:numId w:val="20"/>
        </w:numPr>
        <w:spacing w:before="100" w:beforeAutospacing="1" w:after="100" w:afterAutospacing="1"/>
      </w:pPr>
      <w:r>
        <w:t>Access to Oracle 10g Database.</w:t>
      </w:r>
    </w:p>
    <w:p w14:paraId="2229E10D" w14:textId="77777777" w:rsidR="00AD4D83" w:rsidRDefault="00AD4D83" w:rsidP="00AD4D83">
      <w:pPr>
        <w:pStyle w:val="Heading3"/>
      </w:pPr>
      <w:r>
        <w:t>Lab Environment Setup:</w:t>
      </w:r>
    </w:p>
    <w:p w14:paraId="3BAB7DE0" w14:textId="77777777" w:rsidR="00AD4D83" w:rsidRDefault="00AD4D83" w:rsidP="00AD4D83">
      <w:pPr>
        <w:numPr>
          <w:ilvl w:val="0"/>
          <w:numId w:val="21"/>
        </w:numPr>
        <w:spacing w:before="100" w:beforeAutospacing="1" w:after="100" w:afterAutospacing="1"/>
      </w:pPr>
      <w:r>
        <w:rPr>
          <w:rStyle w:val="Strong"/>
        </w:rPr>
        <w:t>Oracle Installation</w:t>
      </w:r>
      <w:r>
        <w:t>: Ensure that Oracle 10g is installed and running.</w:t>
      </w:r>
    </w:p>
    <w:p w14:paraId="03A08B60" w14:textId="77777777" w:rsidR="00AC6BB5" w:rsidRDefault="00AC6BB5" w:rsidP="00AC6BB5">
      <w:pPr>
        <w:pStyle w:val="Heading4"/>
      </w:pPr>
      <w:r>
        <w:rPr>
          <w:rStyle w:val="Strong"/>
          <w:b w:val="0"/>
          <w:bCs w:val="0"/>
        </w:rPr>
        <w:t>Topics Covered:</w:t>
      </w:r>
    </w:p>
    <w:p w14:paraId="410F9128" w14:textId="77777777" w:rsidR="00AC6BB5" w:rsidRDefault="00AC6BB5" w:rsidP="00AC6BB5">
      <w:pPr>
        <w:numPr>
          <w:ilvl w:val="0"/>
          <w:numId w:val="34"/>
        </w:numPr>
        <w:spacing w:before="100" w:beforeAutospacing="1" w:after="100" w:afterAutospacing="1"/>
      </w:pPr>
      <w:r>
        <w:rPr>
          <w:rStyle w:val="Strong"/>
        </w:rPr>
        <w:t>Aggregate Functions</w:t>
      </w:r>
      <w:r>
        <w:t xml:space="preserve"> (COUNT, SUM, AVG, MIN, MAX)</w:t>
      </w:r>
    </w:p>
    <w:p w14:paraId="0D40769D" w14:textId="77777777" w:rsidR="00AC6BB5" w:rsidRDefault="00AC6BB5" w:rsidP="00AC6BB5">
      <w:pPr>
        <w:numPr>
          <w:ilvl w:val="0"/>
          <w:numId w:val="34"/>
        </w:numPr>
        <w:spacing w:before="100" w:beforeAutospacing="1" w:after="100" w:afterAutospacing="1"/>
      </w:pPr>
      <w:r>
        <w:rPr>
          <w:rStyle w:val="Strong"/>
        </w:rPr>
        <w:t>Joins</w:t>
      </w:r>
      <w:r>
        <w:t xml:space="preserve"> (INNER JOIN, LEFT JOIN, RIGHT JOIN, FULL OUTER JOIN, CROSS JOIN)</w:t>
      </w:r>
    </w:p>
    <w:p w14:paraId="7D1318A8" w14:textId="77777777" w:rsidR="00AC6BB5" w:rsidRDefault="00AC6BB5" w:rsidP="00AC6BB5">
      <w:pPr>
        <w:numPr>
          <w:ilvl w:val="0"/>
          <w:numId w:val="34"/>
        </w:numPr>
        <w:spacing w:before="100" w:beforeAutospacing="1" w:after="100" w:afterAutospacing="1"/>
      </w:pPr>
      <w:r>
        <w:rPr>
          <w:rStyle w:val="Strong"/>
        </w:rPr>
        <w:t>GROUP BY</w:t>
      </w:r>
      <w:r>
        <w:t xml:space="preserve"> Clause</w:t>
      </w:r>
    </w:p>
    <w:p w14:paraId="60A5EB00" w14:textId="77777777" w:rsidR="00AC6BB5" w:rsidRDefault="00AC6BB5" w:rsidP="00AC6BB5">
      <w:pPr>
        <w:numPr>
          <w:ilvl w:val="0"/>
          <w:numId w:val="34"/>
        </w:numPr>
        <w:spacing w:before="100" w:beforeAutospacing="1" w:after="100" w:afterAutospacing="1"/>
      </w:pPr>
      <w:r>
        <w:rPr>
          <w:rStyle w:val="Strong"/>
        </w:rPr>
        <w:t>HAVING</w:t>
      </w:r>
      <w:r>
        <w:t xml:space="preserve"> Clause</w:t>
      </w:r>
    </w:p>
    <w:p w14:paraId="484AD075" w14:textId="77777777" w:rsidR="00AC6BB5" w:rsidRDefault="00AC6BB5" w:rsidP="00AC6BB5">
      <w:pPr>
        <w:pStyle w:val="Heading3"/>
        <w:rPr>
          <w:sz w:val="27"/>
          <w:szCs w:val="27"/>
        </w:rPr>
      </w:pPr>
      <w:r>
        <w:rPr>
          <w:rStyle w:val="Strong"/>
          <w:b w:val="0"/>
          <w:bCs w:val="0"/>
        </w:rPr>
        <w:t>1. Introduction to Aggregate Functions</w:t>
      </w:r>
    </w:p>
    <w:p w14:paraId="792BF111" w14:textId="77777777" w:rsidR="00AC6BB5" w:rsidRDefault="00AC6BB5" w:rsidP="00AC6BB5">
      <w:pPr>
        <w:pStyle w:val="NormalWeb"/>
      </w:pPr>
      <w:r>
        <w:t xml:space="preserve">Aggregate functions are used in SQL to perform a calculation on a set of values and return a single value. These functions are often used in conjunction with the </w:t>
      </w:r>
      <w:r>
        <w:rPr>
          <w:rStyle w:val="Strong"/>
        </w:rPr>
        <w:t>GROUP BY</w:t>
      </w:r>
      <w:r>
        <w:t xml:space="preserve"> clause to perform calculations on grouped data.</w:t>
      </w:r>
    </w:p>
    <w:p w14:paraId="25CC0DD7" w14:textId="77777777" w:rsidR="00AC6BB5" w:rsidRDefault="00AC6BB5" w:rsidP="00AC6BB5">
      <w:pPr>
        <w:pStyle w:val="Heading4"/>
      </w:pPr>
      <w:r>
        <w:rPr>
          <w:rStyle w:val="Strong"/>
          <w:b w:val="0"/>
          <w:bCs w:val="0"/>
        </w:rPr>
        <w:t>1.1 Common Aggregate Functions:</w:t>
      </w:r>
    </w:p>
    <w:p w14:paraId="203BC3E7" w14:textId="77777777" w:rsidR="00AC6BB5" w:rsidRDefault="00AC6BB5" w:rsidP="00AC6BB5">
      <w:pPr>
        <w:numPr>
          <w:ilvl w:val="0"/>
          <w:numId w:val="35"/>
        </w:numPr>
        <w:spacing w:before="100" w:beforeAutospacing="1" w:after="100" w:afterAutospacing="1"/>
      </w:pPr>
      <w:r>
        <w:rPr>
          <w:rStyle w:val="Strong"/>
        </w:rPr>
        <w:t>COUNT()</w:t>
      </w:r>
      <w:r>
        <w:t xml:space="preserve"> – Returns the number of rows that match a specified condition.</w:t>
      </w:r>
    </w:p>
    <w:p w14:paraId="2FD743BE" w14:textId="77777777" w:rsidR="00AC6BB5" w:rsidRDefault="00AC6BB5" w:rsidP="00AC6BB5">
      <w:pPr>
        <w:numPr>
          <w:ilvl w:val="0"/>
          <w:numId w:val="35"/>
        </w:numPr>
        <w:spacing w:before="100" w:beforeAutospacing="1" w:after="100" w:afterAutospacing="1"/>
      </w:pPr>
      <w:r>
        <w:rPr>
          <w:rStyle w:val="Strong"/>
        </w:rPr>
        <w:t>SUM()</w:t>
      </w:r>
      <w:r>
        <w:t xml:space="preserve"> – Returns the sum of a numeric column.</w:t>
      </w:r>
    </w:p>
    <w:p w14:paraId="704EAD28" w14:textId="77777777" w:rsidR="00AC6BB5" w:rsidRDefault="00AC6BB5" w:rsidP="00AC6BB5">
      <w:pPr>
        <w:numPr>
          <w:ilvl w:val="0"/>
          <w:numId w:val="35"/>
        </w:numPr>
        <w:spacing w:before="100" w:beforeAutospacing="1" w:after="100" w:afterAutospacing="1"/>
      </w:pPr>
      <w:r>
        <w:rPr>
          <w:rStyle w:val="Strong"/>
        </w:rPr>
        <w:t>AVG()</w:t>
      </w:r>
      <w:r>
        <w:t xml:space="preserve"> – Returns the average value of a numeric column.</w:t>
      </w:r>
    </w:p>
    <w:p w14:paraId="1555CF45" w14:textId="77777777" w:rsidR="00AC6BB5" w:rsidRDefault="00AC6BB5" w:rsidP="00AC6BB5">
      <w:pPr>
        <w:numPr>
          <w:ilvl w:val="0"/>
          <w:numId w:val="35"/>
        </w:numPr>
        <w:spacing w:before="100" w:beforeAutospacing="1" w:after="100" w:afterAutospacing="1"/>
      </w:pPr>
      <w:r>
        <w:rPr>
          <w:rStyle w:val="Strong"/>
        </w:rPr>
        <w:t>MIN()</w:t>
      </w:r>
      <w:r>
        <w:t xml:space="preserve"> – Returns the minimum value in a set.</w:t>
      </w:r>
    </w:p>
    <w:p w14:paraId="17FD47BC" w14:textId="77777777" w:rsidR="00AC6BB5" w:rsidRDefault="00AC6BB5" w:rsidP="00AC6BB5">
      <w:pPr>
        <w:numPr>
          <w:ilvl w:val="0"/>
          <w:numId w:val="35"/>
        </w:numPr>
        <w:spacing w:before="100" w:beforeAutospacing="1" w:after="100" w:afterAutospacing="1"/>
      </w:pPr>
      <w:r>
        <w:rPr>
          <w:rStyle w:val="Strong"/>
        </w:rPr>
        <w:t>MAX()</w:t>
      </w:r>
      <w:r>
        <w:t xml:space="preserve"> – Returns the maximum value in a set.</w:t>
      </w:r>
    </w:p>
    <w:p w14:paraId="6AB5BD94" w14:textId="77777777" w:rsidR="00AC6BB5" w:rsidRDefault="00AC6BB5" w:rsidP="00AC6BB5">
      <w:pPr>
        <w:pStyle w:val="Heading4"/>
      </w:pPr>
      <w:r>
        <w:rPr>
          <w:rStyle w:val="Strong"/>
          <w:b w:val="0"/>
          <w:bCs w:val="0"/>
        </w:rPr>
        <w:t>Syntax:</w:t>
      </w:r>
    </w:p>
    <w:p w14:paraId="00920565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740024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ggregate_function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olumn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7CE5AE22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740024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table_name</w:t>
      </w:r>
      <w:proofErr w:type="spellEnd"/>
    </w:p>
    <w:p w14:paraId="12564245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740024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WHERE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condition</w:t>
      </w:r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12391016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740024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0014310A" w14:textId="77777777" w:rsidR="00AC6BB5" w:rsidRDefault="00AC6BB5" w:rsidP="00DF6CCF">
      <w:pPr>
        <w:rPr>
          <w:rFonts w:cstheme="minorHAnsi"/>
          <w:b/>
          <w:bCs/>
        </w:rPr>
      </w:pPr>
    </w:p>
    <w:p w14:paraId="6809306C" w14:textId="77777777" w:rsidR="00AC6BB5" w:rsidRDefault="00AC6BB5" w:rsidP="00AC6BB5">
      <w:pPr>
        <w:pStyle w:val="Heading4"/>
      </w:pPr>
      <w:r>
        <w:rPr>
          <w:rStyle w:val="Strong"/>
          <w:b w:val="0"/>
          <w:bCs w:val="0"/>
        </w:rPr>
        <w:lastRenderedPageBreak/>
        <w:t>Example 1: Using Aggregate Functions</w:t>
      </w:r>
    </w:p>
    <w:p w14:paraId="43939FD0" w14:textId="77777777" w:rsidR="00AC6BB5" w:rsidRDefault="00AC6BB5" w:rsidP="00AC6BB5">
      <w:pPr>
        <w:pStyle w:val="NormalWeb"/>
      </w:pPr>
      <w:r>
        <w:t xml:space="preserve">Suppose we have a table </w:t>
      </w:r>
      <w:r>
        <w:rPr>
          <w:rStyle w:val="HTMLCode"/>
        </w:rPr>
        <w:t>Employees</w:t>
      </w:r>
      <w:r>
        <w:t xml:space="preserve"> with the following structure</w:t>
      </w:r>
    </w:p>
    <w:p w14:paraId="4EAEE170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063216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CREATE TABLE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</w:p>
    <w:p w14:paraId="260B5CE8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063216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INT PRIMARY KEY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1CF7F43E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063216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FirstName</w:t>
      </w:r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6F61BEB2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063216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LastName</w:t>
      </w:r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13DD9A25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063216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000000"/>
          <w:sz w:val="18"/>
          <w:szCs w:val="18"/>
        </w:rPr>
        <w:t xml:space="preserve"> DECIMAL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0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376F2B13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063216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INT</w:t>
      </w:r>
    </w:p>
    <w:p w14:paraId="3ED44321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063216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702030E9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063216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26217C72" w14:textId="77777777" w:rsidR="00AC6BB5" w:rsidRDefault="00AC6BB5" w:rsidP="00DF6CCF">
      <w:pPr>
        <w:rPr>
          <w:rFonts w:cstheme="minorHAnsi"/>
          <w:b/>
          <w:bCs/>
        </w:rPr>
      </w:pPr>
    </w:p>
    <w:p w14:paraId="25E3053C" w14:textId="6DEB206B" w:rsidR="00AC6BB5" w:rsidRDefault="00AC6BB5" w:rsidP="00DF6CCF">
      <w:r>
        <w:t>Sample Data:</w:t>
      </w:r>
    </w:p>
    <w:p w14:paraId="6126BFC3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First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Last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269793BA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Alice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Johnson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50000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200B1206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63BF46A5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First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Last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3C06194F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Bob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Smith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60000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5105BEB8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64727C92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First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Last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1721E42E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Charlie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Brown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55000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0A3B64D9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23988BC9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First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Last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2E376547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4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David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White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70000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1E3524AB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TASK</w:t>
      </w:r>
    </w:p>
    <w:p w14:paraId="77CC7FB8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98957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2298F5EE" w14:textId="11A67F1D" w:rsidR="00AC6BB5" w:rsidRDefault="00AC6BB5" w:rsidP="00E03F6F">
      <w:pPr>
        <w:pStyle w:val="NormalWeb"/>
      </w:pPr>
      <w:r>
        <w:t>Query 1: Count the number of employees:</w:t>
      </w:r>
    </w:p>
    <w:p w14:paraId="6C2479E8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284171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SELECT COUNT</w:t>
      </w:r>
      <w:r>
        <w:rPr>
          <w:rFonts w:ascii="Consolas" w:hAnsi="Consolas" w:cs="Courier New"/>
          <w:color w:val="666600"/>
          <w:sz w:val="18"/>
          <w:szCs w:val="18"/>
        </w:rPr>
        <w:t>(*)</w:t>
      </w:r>
      <w:r>
        <w:rPr>
          <w:rFonts w:ascii="Consolas" w:hAnsi="Consolas" w:cs="Courier New"/>
          <w:color w:val="000000"/>
          <w:sz w:val="18"/>
          <w:szCs w:val="18"/>
        </w:rPr>
        <w:t xml:space="preserve"> AS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otalEmployees</w:t>
      </w:r>
      <w:proofErr w:type="spellEnd"/>
    </w:p>
    <w:p w14:paraId="4E65B9A2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284171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proofErr w:type="gramStart"/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2F8F5B89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284171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097EFE0B" w14:textId="45CD32D9" w:rsidR="00626646" w:rsidRDefault="00626646" w:rsidP="00AC6BB5">
      <w:pPr>
        <w:rPr>
          <w:rFonts w:cstheme="minorHAnsi"/>
          <w:b/>
          <w:bCs/>
        </w:rPr>
      </w:pPr>
    </w:p>
    <w:p w14:paraId="2812F5F9" w14:textId="608F650E" w:rsidR="00AC6BB5" w:rsidRDefault="00AC6BB5" w:rsidP="00AC6BB5">
      <w:r>
        <w:t>Query 2: Get the total salary paid to employees:</w:t>
      </w:r>
    </w:p>
    <w:p w14:paraId="467F0FB9" w14:textId="77777777" w:rsidR="00AC6BB5" w:rsidRDefault="00AC6BB5" w:rsidP="00AC6BB5"/>
    <w:p w14:paraId="679857E0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9192174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SELECT SUM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AS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otalSalary</w:t>
      </w:r>
      <w:proofErr w:type="spellEnd"/>
    </w:p>
    <w:p w14:paraId="5A700B9C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9192174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proofErr w:type="gramStart"/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177A3458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9192174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6A078CF7" w14:textId="3ADDBC94" w:rsidR="00AC6BB5" w:rsidRDefault="00AC6BB5" w:rsidP="00AC6BB5">
      <w:pPr>
        <w:rPr>
          <w:rFonts w:cstheme="minorHAnsi"/>
          <w:b/>
          <w:bCs/>
        </w:rPr>
      </w:pPr>
    </w:p>
    <w:p w14:paraId="54CA8AAE" w14:textId="0C5FCB42" w:rsidR="00AC6BB5" w:rsidRDefault="00AC6BB5" w:rsidP="00AC6BB5">
      <w:r>
        <w:t>Query 3: Get the average salary of employees:</w:t>
      </w:r>
    </w:p>
    <w:p w14:paraId="01B921F0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161858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SELECT AVG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AS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AverageSalary</w:t>
      </w:r>
      <w:proofErr w:type="spellEnd"/>
    </w:p>
    <w:p w14:paraId="3657B441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161858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proofErr w:type="gramStart"/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5DAAE0B4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161858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375DD128" w14:textId="2E97698D" w:rsidR="00AC6BB5" w:rsidRDefault="00AC6BB5" w:rsidP="00AC6BB5">
      <w:pPr>
        <w:rPr>
          <w:rFonts w:cstheme="minorHAnsi"/>
          <w:b/>
          <w:bCs/>
        </w:rPr>
      </w:pPr>
    </w:p>
    <w:p w14:paraId="499A29BF" w14:textId="09769CDA" w:rsidR="00AC6BB5" w:rsidRDefault="00AC6BB5" w:rsidP="00AC6BB5">
      <w:r>
        <w:t>Query 4: Find the highest and lowest salaries:</w:t>
      </w:r>
    </w:p>
    <w:p w14:paraId="5F46D62C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878500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SELECT MAX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AS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HighestSalary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MIN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AS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LowestSalary</w:t>
      </w:r>
      <w:proofErr w:type="spellEnd"/>
    </w:p>
    <w:p w14:paraId="3B935164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878500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proofErr w:type="gramStart"/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1DA64963" w14:textId="77777777" w:rsidR="00AC6BB5" w:rsidRDefault="00AC6B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878500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79C289F4" w14:textId="52D56314" w:rsidR="00AC6BB5" w:rsidRDefault="00AC6BB5" w:rsidP="00AC6BB5">
      <w:pPr>
        <w:rPr>
          <w:rFonts w:cstheme="minorHAnsi"/>
          <w:b/>
          <w:bCs/>
        </w:rPr>
      </w:pPr>
    </w:p>
    <w:p w14:paraId="124BD97B" w14:textId="77777777" w:rsidR="00AF3ADC" w:rsidRDefault="00AF3ADC" w:rsidP="00AC6BB5">
      <w:pPr>
        <w:rPr>
          <w:rFonts w:cstheme="minorHAnsi"/>
          <w:b/>
          <w:bCs/>
        </w:rPr>
      </w:pPr>
    </w:p>
    <w:p w14:paraId="5B7AEBAC" w14:textId="77777777" w:rsidR="00AF3ADC" w:rsidRDefault="00AF3ADC" w:rsidP="00AC6BB5">
      <w:pPr>
        <w:rPr>
          <w:rFonts w:cstheme="minorHAnsi"/>
          <w:b/>
          <w:bCs/>
        </w:rPr>
      </w:pPr>
    </w:p>
    <w:p w14:paraId="44AEED2B" w14:textId="77777777" w:rsidR="00AF3ADC" w:rsidRDefault="00AF3ADC" w:rsidP="00AF3ADC">
      <w:pPr>
        <w:pStyle w:val="Heading3"/>
        <w:rPr>
          <w:sz w:val="27"/>
          <w:szCs w:val="27"/>
        </w:rPr>
      </w:pPr>
      <w:r>
        <w:rPr>
          <w:rStyle w:val="Strong"/>
          <w:b w:val="0"/>
          <w:bCs w:val="0"/>
        </w:rPr>
        <w:lastRenderedPageBreak/>
        <w:t>2. Introduction to Joins</w:t>
      </w:r>
    </w:p>
    <w:p w14:paraId="05CD7373" w14:textId="77777777" w:rsidR="00AF3ADC" w:rsidRDefault="00AF3ADC" w:rsidP="00AF3ADC">
      <w:pPr>
        <w:pStyle w:val="NormalWeb"/>
      </w:pPr>
      <w:r>
        <w:t xml:space="preserve">Joins are used to combine data from two or more tables based on a related column. The most common types of joins are </w:t>
      </w:r>
      <w:r>
        <w:rPr>
          <w:rStyle w:val="Strong"/>
        </w:rPr>
        <w:t>INNER JOIN</w:t>
      </w:r>
      <w:r>
        <w:t xml:space="preserve">, </w:t>
      </w:r>
      <w:r>
        <w:rPr>
          <w:rStyle w:val="Strong"/>
        </w:rPr>
        <w:t>LEFT JOIN</w:t>
      </w:r>
      <w:r>
        <w:t xml:space="preserve">, </w:t>
      </w:r>
      <w:r>
        <w:rPr>
          <w:rStyle w:val="Strong"/>
        </w:rPr>
        <w:t>RIGHT JOIN</w:t>
      </w:r>
      <w:r>
        <w:t xml:space="preserve">, </w:t>
      </w:r>
      <w:r>
        <w:rPr>
          <w:rStyle w:val="Strong"/>
        </w:rPr>
        <w:t>FULL OUTER JOIN</w:t>
      </w:r>
      <w:r>
        <w:t xml:space="preserve">, and </w:t>
      </w:r>
      <w:r>
        <w:rPr>
          <w:rStyle w:val="Strong"/>
        </w:rPr>
        <w:t>CROSS JOIN</w:t>
      </w:r>
      <w:r>
        <w:t>.</w:t>
      </w:r>
    </w:p>
    <w:p w14:paraId="73D107A6" w14:textId="77777777" w:rsidR="00AF3ADC" w:rsidRDefault="00AF3ADC" w:rsidP="00AF3ADC">
      <w:pPr>
        <w:pStyle w:val="Heading4"/>
      </w:pPr>
      <w:r>
        <w:rPr>
          <w:rStyle w:val="Strong"/>
          <w:b w:val="0"/>
          <w:bCs w:val="0"/>
        </w:rPr>
        <w:t>2.4 FULL OUTER JOIN</w:t>
      </w:r>
    </w:p>
    <w:p w14:paraId="351F52A2" w14:textId="77777777" w:rsidR="00AF3ADC" w:rsidRDefault="00AF3ADC" w:rsidP="00AF3ADC">
      <w:pPr>
        <w:pStyle w:val="NormalWeb"/>
      </w:pPr>
      <w:r>
        <w:t xml:space="preserve">A </w:t>
      </w:r>
      <w:r>
        <w:rPr>
          <w:rStyle w:val="Strong"/>
        </w:rPr>
        <w:t>FULL OUTER JOIN</w:t>
      </w:r>
      <w:r>
        <w:t xml:space="preserve"> returns all records when there is a match in either the left or the right table. If there is no match, the result will contain NULL for missing values from either side.</w:t>
      </w:r>
    </w:p>
    <w:p w14:paraId="0DB1D6EA" w14:textId="0ABDB4D1" w:rsidR="00AF3ADC" w:rsidRDefault="00AF3ADC" w:rsidP="00AF3ADC">
      <w:pPr>
        <w:pStyle w:val="NormalWeb"/>
        <w:rPr>
          <w:rStyle w:val="Strong"/>
        </w:rPr>
      </w:pPr>
      <w:r>
        <w:rPr>
          <w:rStyle w:val="Strong"/>
        </w:rPr>
        <w:t>Example : Using FULL OUTER JOIN</w:t>
      </w:r>
    </w:p>
    <w:p w14:paraId="58AD6B80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2404260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First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Last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s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DepartmentName</w:t>
      </w:r>
      <w:proofErr w:type="spellEnd"/>
    </w:p>
    <w:p w14:paraId="10020251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2404260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</w:p>
    <w:p w14:paraId="381F97B9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2404260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ULL OUTER JOIN </w:t>
      </w:r>
      <w:r>
        <w:rPr>
          <w:rFonts w:ascii="Consolas" w:hAnsi="Consolas" w:cs="Courier New"/>
          <w:color w:val="660066"/>
          <w:sz w:val="18"/>
          <w:szCs w:val="18"/>
        </w:rPr>
        <w:t>Departments</w:t>
      </w:r>
    </w:p>
    <w:p w14:paraId="2F0C53D3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2404260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ON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s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proofErr w:type="gramStart"/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06F8814D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2404260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1ED6F9D1" w14:textId="0B5B98DD" w:rsidR="00AF3ADC" w:rsidRDefault="00AF3ADC" w:rsidP="00AC6BB5">
      <w:pPr>
        <w:rPr>
          <w:rFonts w:cstheme="minorHAnsi"/>
          <w:b/>
          <w:bCs/>
        </w:rPr>
      </w:pPr>
    </w:p>
    <w:p w14:paraId="3FEA7902" w14:textId="77777777" w:rsidR="00AF3ADC" w:rsidRDefault="00AF3ADC" w:rsidP="00AF3ADC">
      <w:pPr>
        <w:pStyle w:val="Heading4"/>
      </w:pPr>
      <w:r>
        <w:rPr>
          <w:rStyle w:val="Strong"/>
          <w:b w:val="0"/>
          <w:bCs w:val="0"/>
        </w:rPr>
        <w:t>CROSS JOIN</w:t>
      </w:r>
    </w:p>
    <w:p w14:paraId="213113DA" w14:textId="77777777" w:rsidR="00AF3ADC" w:rsidRDefault="00AF3ADC" w:rsidP="00AF3ADC">
      <w:pPr>
        <w:pStyle w:val="NormalWeb"/>
      </w:pPr>
      <w:r>
        <w:t xml:space="preserve">A </w:t>
      </w:r>
      <w:r>
        <w:rPr>
          <w:rStyle w:val="Strong"/>
        </w:rPr>
        <w:t>CROSS JOIN</w:t>
      </w:r>
      <w:r>
        <w:t xml:space="preserve"> returns the Cartesian product of two tables. Each row from the first table is combined with every row from the second table.</w:t>
      </w:r>
    </w:p>
    <w:p w14:paraId="72D348AA" w14:textId="2C78533F" w:rsidR="00AF3ADC" w:rsidRDefault="00AF3ADC" w:rsidP="00AF3ADC">
      <w:pPr>
        <w:pStyle w:val="NormalWeb"/>
        <w:rPr>
          <w:rStyle w:val="Strong"/>
        </w:rPr>
      </w:pPr>
      <w:r>
        <w:rPr>
          <w:rStyle w:val="Strong"/>
        </w:rPr>
        <w:t>Example : Using CROSS JOIN</w:t>
      </w:r>
    </w:p>
    <w:p w14:paraId="17893D27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07550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First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s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DepartmentName</w:t>
      </w:r>
      <w:proofErr w:type="spellEnd"/>
    </w:p>
    <w:p w14:paraId="06FBB074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07550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</w:p>
    <w:p w14:paraId="00ACF6DC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07550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CROSS JOIN </w:t>
      </w:r>
      <w:proofErr w:type="gramStart"/>
      <w:r>
        <w:rPr>
          <w:rFonts w:ascii="Consolas" w:hAnsi="Consolas" w:cs="Courier New"/>
          <w:color w:val="660066"/>
          <w:sz w:val="18"/>
          <w:szCs w:val="18"/>
        </w:rPr>
        <w:t>Departments</w:t>
      </w:r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0687098D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07550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3B280D4E" w14:textId="77777777" w:rsidR="00AF3ADC" w:rsidRDefault="00AF3ADC" w:rsidP="00AC6BB5">
      <w:pPr>
        <w:rPr>
          <w:rFonts w:cstheme="minorHAnsi"/>
          <w:b/>
          <w:bCs/>
        </w:rPr>
      </w:pPr>
    </w:p>
    <w:p w14:paraId="61772F8E" w14:textId="77777777" w:rsidR="00AF3ADC" w:rsidRDefault="00AF3ADC" w:rsidP="00AF3ADC">
      <w:pPr>
        <w:pStyle w:val="Heading3"/>
        <w:rPr>
          <w:sz w:val="27"/>
          <w:szCs w:val="27"/>
        </w:rPr>
      </w:pPr>
      <w:r>
        <w:rPr>
          <w:rStyle w:val="Strong"/>
          <w:b w:val="0"/>
          <w:bCs w:val="0"/>
        </w:rPr>
        <w:t>3. GROUP BY Clause</w:t>
      </w:r>
    </w:p>
    <w:p w14:paraId="346835ED" w14:textId="77777777" w:rsidR="00AF3ADC" w:rsidRDefault="00AF3ADC" w:rsidP="00AF3ADC">
      <w:pPr>
        <w:pStyle w:val="NormalWeb"/>
      </w:pPr>
      <w:r>
        <w:t xml:space="preserve">The </w:t>
      </w:r>
      <w:r>
        <w:rPr>
          <w:rStyle w:val="HTMLCode"/>
        </w:rPr>
        <w:t>GROUP BY</w:t>
      </w:r>
      <w:r>
        <w:t xml:space="preserve"> clause is used to group rows that have the same values into summary rows. Often, the </w:t>
      </w:r>
      <w:r>
        <w:rPr>
          <w:rStyle w:val="HTMLCode"/>
        </w:rPr>
        <w:t>GROUP BY</w:t>
      </w:r>
      <w:r>
        <w:t xml:space="preserve"> clause is used with aggregate functions to group data by one or more columns.</w:t>
      </w:r>
    </w:p>
    <w:p w14:paraId="1CE988AF" w14:textId="77777777" w:rsidR="00AF3ADC" w:rsidRDefault="00AF3ADC" w:rsidP="00AF3ADC">
      <w:pPr>
        <w:pStyle w:val="Heading4"/>
      </w:pPr>
      <w:r>
        <w:rPr>
          <w:rStyle w:val="Strong"/>
          <w:b w:val="0"/>
          <w:bCs w:val="0"/>
        </w:rPr>
        <w:t>Syntax:</w:t>
      </w:r>
    </w:p>
    <w:p w14:paraId="64E4B866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681600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olumn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ggregate_function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olumn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3583096E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681600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table_name</w:t>
      </w:r>
      <w:proofErr w:type="spellEnd"/>
    </w:p>
    <w:p w14:paraId="7F0D9BC5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681600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GROUP BY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olumn_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481DDA77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681600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15B1DEDD" w14:textId="26988616" w:rsidR="00AF3ADC" w:rsidRDefault="00AF3ADC" w:rsidP="00AF3ADC">
      <w:pPr>
        <w:pStyle w:val="NormalWeb"/>
        <w:rPr>
          <w:rStyle w:val="Strong"/>
        </w:rPr>
      </w:pPr>
      <w:r>
        <w:rPr>
          <w:rStyle w:val="Strong"/>
        </w:rPr>
        <w:t>Example : Using GROUP BY</w:t>
      </w:r>
    </w:p>
    <w:p w14:paraId="036394E3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1895766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AVG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AS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AverageSalary</w:t>
      </w:r>
      <w:proofErr w:type="spellEnd"/>
    </w:p>
    <w:p w14:paraId="1E53798C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1895766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</w:p>
    <w:p w14:paraId="036AA25D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1895766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GROUP BY </w:t>
      </w:r>
      <w:proofErr w:type="spellStart"/>
      <w:proofErr w:type="gramStart"/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2CE38D99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1895766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65AD7C48" w14:textId="77777777" w:rsidR="00AF3ADC" w:rsidRDefault="00AF3ADC" w:rsidP="00AF3ADC">
      <w:pPr>
        <w:pStyle w:val="Heading3"/>
        <w:rPr>
          <w:sz w:val="27"/>
          <w:szCs w:val="27"/>
        </w:rPr>
      </w:pPr>
      <w:r>
        <w:rPr>
          <w:rStyle w:val="Strong"/>
          <w:b w:val="0"/>
          <w:bCs w:val="0"/>
        </w:rPr>
        <w:lastRenderedPageBreak/>
        <w:t>4. HAVING Clause</w:t>
      </w:r>
    </w:p>
    <w:p w14:paraId="4B85D04A" w14:textId="77777777" w:rsidR="00AF3ADC" w:rsidRDefault="00AF3ADC" w:rsidP="00AF3ADC">
      <w:pPr>
        <w:pStyle w:val="NormalWeb"/>
      </w:pPr>
      <w:r>
        <w:t xml:space="preserve">The </w:t>
      </w:r>
      <w:r>
        <w:rPr>
          <w:rStyle w:val="HTMLCode"/>
        </w:rPr>
        <w:t>HAVING</w:t>
      </w:r>
      <w:r>
        <w:t xml:space="preserve"> clause is used to filter records that are grouped by the </w:t>
      </w:r>
      <w:r>
        <w:rPr>
          <w:rStyle w:val="HTMLCode"/>
        </w:rPr>
        <w:t>GROUP BY</w:t>
      </w:r>
      <w:r>
        <w:t xml:space="preserve"> clause. It is similar to the </w:t>
      </w:r>
      <w:r>
        <w:rPr>
          <w:rStyle w:val="HTMLCode"/>
        </w:rPr>
        <w:t>WHERE</w:t>
      </w:r>
      <w:r>
        <w:t xml:space="preserve"> clause, but </w:t>
      </w:r>
      <w:r>
        <w:rPr>
          <w:rStyle w:val="HTMLCode"/>
        </w:rPr>
        <w:t>WHERE</w:t>
      </w:r>
      <w:r>
        <w:t xml:space="preserve"> is used for filtering individual rows, while </w:t>
      </w:r>
      <w:r>
        <w:rPr>
          <w:rStyle w:val="HTMLCode"/>
        </w:rPr>
        <w:t>HAVING</w:t>
      </w:r>
      <w:r>
        <w:t xml:space="preserve"> filters groups.</w:t>
      </w:r>
    </w:p>
    <w:p w14:paraId="67948391" w14:textId="77777777" w:rsidR="00AF3ADC" w:rsidRDefault="00AF3ADC" w:rsidP="00AF3ADC">
      <w:pPr>
        <w:pStyle w:val="Heading4"/>
      </w:pPr>
      <w:r>
        <w:rPr>
          <w:rStyle w:val="Strong"/>
          <w:b w:val="0"/>
          <w:bCs w:val="0"/>
        </w:rPr>
        <w:t>Syntax:</w:t>
      </w:r>
    </w:p>
    <w:p w14:paraId="330386FE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742257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olumn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ggregate_function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olumn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295E866E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742257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table_name</w:t>
      </w:r>
      <w:proofErr w:type="spellEnd"/>
    </w:p>
    <w:p w14:paraId="2A5800BB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742257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GROUP BY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olumn_name</w:t>
      </w:r>
      <w:proofErr w:type="spellEnd"/>
    </w:p>
    <w:p w14:paraId="0D20C673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742257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HAVING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condition</w:t>
      </w:r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3D69EC50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742257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6D27EB23" w14:textId="77777777" w:rsidR="00AF3ADC" w:rsidRDefault="00AF3ADC" w:rsidP="00AF3ADC">
      <w:pPr>
        <w:pStyle w:val="NormalWeb"/>
      </w:pPr>
      <w:r>
        <w:t>Example : Using HAVING</w:t>
      </w:r>
    </w:p>
    <w:p w14:paraId="669280AE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96141238"/>
        <w:rPr>
          <w:rFonts w:ascii="Consolas" w:hAnsi="Consolas" w:cs="Courier New"/>
          <w:sz w:val="18"/>
          <w:szCs w:val="18"/>
        </w:rPr>
      </w:pPr>
      <w:r>
        <w:br/>
      </w: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AVG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AS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AverageSalary</w:t>
      </w:r>
      <w:proofErr w:type="spellEnd"/>
    </w:p>
    <w:p w14:paraId="1D5F7AC4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9614123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</w:p>
    <w:p w14:paraId="72F565BA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9614123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GROUP BY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ID</w:t>
      </w:r>
      <w:proofErr w:type="spellEnd"/>
    </w:p>
    <w:p w14:paraId="4B4C7712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9614123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HAVING AVG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&gt;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gramStart"/>
      <w:r>
        <w:rPr>
          <w:rFonts w:ascii="Consolas" w:hAnsi="Consolas" w:cs="Courier New"/>
          <w:color w:val="006666"/>
          <w:sz w:val="18"/>
          <w:szCs w:val="18"/>
        </w:rPr>
        <w:t>60000</w:t>
      </w:r>
      <w:r>
        <w:rPr>
          <w:rFonts w:ascii="Consolas" w:hAnsi="Consolas" w:cs="Courier New"/>
          <w:color w:val="666600"/>
          <w:sz w:val="18"/>
          <w:szCs w:val="18"/>
        </w:rPr>
        <w:t>;</w:t>
      </w:r>
      <w:proofErr w:type="gramEnd"/>
    </w:p>
    <w:p w14:paraId="4F80D9F6" w14:textId="77777777" w:rsidR="00AF3ADC" w:rsidRDefault="00AF3AD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9614123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51AE1117" w14:textId="5B4FBC8C" w:rsidR="002E0EB3" w:rsidRDefault="00AF3ADC" w:rsidP="00AF3ADC">
      <w:pPr>
        <w:pStyle w:val="NormalWeb"/>
      </w:pPr>
      <w:r>
        <w:t>This query will return only those departments where the average salary is greater than 60,000.</w:t>
      </w:r>
    </w:p>
    <w:p w14:paraId="1D011D7B" w14:textId="77777777" w:rsidR="002E0EB3" w:rsidRDefault="002E0EB3">
      <w:pPr>
        <w:spacing w:after="160" w:line="259" w:lineRule="auto"/>
      </w:pPr>
      <w:r>
        <w:br w:type="page"/>
      </w:r>
    </w:p>
    <w:p w14:paraId="3E9E55D6" w14:textId="60036315" w:rsidR="00AF3ADC" w:rsidRDefault="002E0EB3" w:rsidP="00AF3ADC">
      <w:pPr>
        <w:pStyle w:val="NormalWeb"/>
        <w:rPr>
          <w:b/>
          <w:bCs/>
        </w:rPr>
      </w:pPr>
      <w:r w:rsidRPr="002E0EB3">
        <w:rPr>
          <w:b/>
          <w:bCs/>
        </w:rPr>
        <w:lastRenderedPageBreak/>
        <w:t>TASKS:</w:t>
      </w:r>
    </w:p>
    <w:p w14:paraId="04B7BC39" w14:textId="77777777" w:rsidR="002E0EB3" w:rsidRDefault="002E0EB3" w:rsidP="002E0EB3">
      <w:pPr>
        <w:pStyle w:val="Heading3"/>
        <w:rPr>
          <w:sz w:val="27"/>
          <w:szCs w:val="27"/>
        </w:rPr>
      </w:pPr>
      <w:r>
        <w:rPr>
          <w:rStyle w:val="Strong"/>
          <w:b w:val="0"/>
          <w:bCs w:val="0"/>
        </w:rPr>
        <w:t>Software House Schema</w:t>
      </w:r>
      <w:r>
        <w:t>:</w:t>
      </w:r>
    </w:p>
    <w:p w14:paraId="17BC8B76" w14:textId="77777777" w:rsidR="002E0EB3" w:rsidRDefault="002E0EB3" w:rsidP="002E0EB3">
      <w:pPr>
        <w:numPr>
          <w:ilvl w:val="0"/>
          <w:numId w:val="36"/>
        </w:numPr>
        <w:spacing w:before="100" w:beforeAutospacing="1" w:after="100" w:afterAutospacing="1"/>
      </w:pPr>
      <w:r>
        <w:rPr>
          <w:rStyle w:val="Strong"/>
        </w:rPr>
        <w:t>Employee</w:t>
      </w:r>
      <w:r>
        <w:t xml:space="preserve"> (</w:t>
      </w:r>
      <w:proofErr w:type="spellStart"/>
      <w:r>
        <w:rPr>
          <w:rStyle w:val="HTMLCode"/>
          <w:rFonts w:eastAsiaTheme="majorEastAsia"/>
        </w:rPr>
        <w:t>Employee_I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Employee_Name</w:t>
      </w:r>
      <w:proofErr w:type="spellEnd"/>
      <w:r>
        <w:t xml:space="preserve">, </w:t>
      </w:r>
      <w:r>
        <w:rPr>
          <w:rStyle w:val="HTMLCode"/>
          <w:rFonts w:eastAsiaTheme="majorEastAsia"/>
        </w:rPr>
        <w:t>Role</w:t>
      </w:r>
      <w:r>
        <w:t xml:space="preserve">, </w:t>
      </w:r>
      <w:proofErr w:type="spellStart"/>
      <w:r>
        <w:rPr>
          <w:rStyle w:val="HTMLCode"/>
          <w:rFonts w:eastAsiaTheme="majorEastAsia"/>
        </w:rPr>
        <w:t>Department_ID</w:t>
      </w:r>
      <w:proofErr w:type="spellEnd"/>
      <w:r>
        <w:t xml:space="preserve">, </w:t>
      </w:r>
      <w:r>
        <w:rPr>
          <w:rStyle w:val="HTMLCode"/>
          <w:rFonts w:eastAsiaTheme="majorEastAsia"/>
        </w:rPr>
        <w:t>Salary</w:t>
      </w:r>
      <w:r>
        <w:t>)</w:t>
      </w:r>
    </w:p>
    <w:p w14:paraId="373EDC8C" w14:textId="77777777" w:rsidR="002E0EB3" w:rsidRDefault="002E0EB3" w:rsidP="002E0EB3">
      <w:pPr>
        <w:numPr>
          <w:ilvl w:val="0"/>
          <w:numId w:val="36"/>
        </w:numPr>
        <w:spacing w:before="100" w:beforeAutospacing="1" w:after="100" w:afterAutospacing="1"/>
      </w:pPr>
      <w:r>
        <w:rPr>
          <w:rStyle w:val="Strong"/>
        </w:rPr>
        <w:t>Department</w:t>
      </w:r>
      <w:r>
        <w:t xml:space="preserve"> (</w:t>
      </w:r>
      <w:proofErr w:type="spellStart"/>
      <w:r>
        <w:rPr>
          <w:rStyle w:val="HTMLCode"/>
          <w:rFonts w:eastAsiaTheme="majorEastAsia"/>
        </w:rPr>
        <w:t>Department_I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Department_Name</w:t>
      </w:r>
      <w:proofErr w:type="spellEnd"/>
      <w:r>
        <w:t>)</w:t>
      </w:r>
    </w:p>
    <w:p w14:paraId="019FC6EC" w14:textId="77777777" w:rsidR="002E0EB3" w:rsidRDefault="002E0EB3" w:rsidP="002E0EB3">
      <w:pPr>
        <w:numPr>
          <w:ilvl w:val="0"/>
          <w:numId w:val="36"/>
        </w:numPr>
        <w:spacing w:before="100" w:beforeAutospacing="1" w:after="100" w:afterAutospacing="1"/>
      </w:pPr>
      <w:r>
        <w:rPr>
          <w:rStyle w:val="Strong"/>
        </w:rPr>
        <w:t>Project</w:t>
      </w:r>
      <w:r>
        <w:t xml:space="preserve"> (</w:t>
      </w:r>
      <w:proofErr w:type="spellStart"/>
      <w:r>
        <w:rPr>
          <w:rStyle w:val="HTMLCode"/>
          <w:rFonts w:eastAsiaTheme="majorEastAsia"/>
        </w:rPr>
        <w:t>Project_I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Project_Name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Start_Date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End_Date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Client_ID</w:t>
      </w:r>
      <w:proofErr w:type="spellEnd"/>
      <w:r>
        <w:t>)</w:t>
      </w:r>
    </w:p>
    <w:p w14:paraId="699EF9F7" w14:textId="77777777" w:rsidR="002E0EB3" w:rsidRDefault="002E0EB3" w:rsidP="002E0EB3">
      <w:pPr>
        <w:numPr>
          <w:ilvl w:val="0"/>
          <w:numId w:val="36"/>
        </w:numPr>
        <w:spacing w:before="100" w:beforeAutospacing="1" w:after="100" w:afterAutospacing="1"/>
      </w:pPr>
      <w:r>
        <w:rPr>
          <w:rStyle w:val="Strong"/>
        </w:rPr>
        <w:t>Client</w:t>
      </w:r>
      <w:r>
        <w:t xml:space="preserve"> (</w:t>
      </w:r>
      <w:proofErr w:type="spellStart"/>
      <w:r>
        <w:rPr>
          <w:rStyle w:val="HTMLCode"/>
          <w:rFonts w:eastAsiaTheme="majorEastAsia"/>
        </w:rPr>
        <w:t>Client_I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Client_Name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Client_Contact</w:t>
      </w:r>
      <w:proofErr w:type="spellEnd"/>
      <w:r>
        <w:t>)</w:t>
      </w:r>
    </w:p>
    <w:p w14:paraId="12E85559" w14:textId="77777777" w:rsidR="002E0EB3" w:rsidRDefault="002E0EB3" w:rsidP="002E0EB3">
      <w:pPr>
        <w:numPr>
          <w:ilvl w:val="0"/>
          <w:numId w:val="36"/>
        </w:numPr>
        <w:spacing w:before="100" w:beforeAutospacing="1" w:after="100" w:afterAutospacing="1"/>
      </w:pPr>
      <w:r>
        <w:rPr>
          <w:rStyle w:val="Strong"/>
        </w:rPr>
        <w:t>Task</w:t>
      </w:r>
      <w:r>
        <w:t xml:space="preserve"> (</w:t>
      </w:r>
      <w:proofErr w:type="spellStart"/>
      <w:r>
        <w:rPr>
          <w:rStyle w:val="HTMLCode"/>
          <w:rFonts w:eastAsiaTheme="majorEastAsia"/>
        </w:rPr>
        <w:t>Task_I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Task_Name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Project_ID</w:t>
      </w:r>
      <w:proofErr w:type="spellEnd"/>
      <w:r>
        <w:t xml:space="preserve">, </w:t>
      </w:r>
      <w:proofErr w:type="spellStart"/>
      <w:proofErr w:type="gramStart"/>
      <w:r>
        <w:rPr>
          <w:rStyle w:val="HTMLCode"/>
          <w:rFonts w:eastAsiaTheme="majorEastAsia"/>
        </w:rPr>
        <w:t>Assigned</w:t>
      </w:r>
      <w:proofErr w:type="gramEnd"/>
      <w:r>
        <w:rPr>
          <w:rStyle w:val="HTMLCode"/>
          <w:rFonts w:eastAsiaTheme="majorEastAsia"/>
        </w:rPr>
        <w:t>_Employee_I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Start_Date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End_Date</w:t>
      </w:r>
      <w:proofErr w:type="spellEnd"/>
      <w:r>
        <w:t xml:space="preserve">, </w:t>
      </w:r>
      <w:r>
        <w:rPr>
          <w:rStyle w:val="HTMLCode"/>
          <w:rFonts w:eastAsiaTheme="majorEastAsia"/>
        </w:rPr>
        <w:t>Status</w:t>
      </w:r>
      <w:r>
        <w:t>)</w:t>
      </w:r>
    </w:p>
    <w:p w14:paraId="761EE363" w14:textId="77777777" w:rsidR="002E0EB3" w:rsidRDefault="002E0EB3" w:rsidP="002E0EB3">
      <w:pPr>
        <w:numPr>
          <w:ilvl w:val="0"/>
          <w:numId w:val="36"/>
        </w:numPr>
        <w:spacing w:before="100" w:beforeAutospacing="1" w:after="100" w:afterAutospacing="1"/>
      </w:pPr>
      <w:proofErr w:type="spellStart"/>
      <w:r>
        <w:rPr>
          <w:rStyle w:val="Strong"/>
        </w:rPr>
        <w:t>Time_Log</w:t>
      </w:r>
      <w:proofErr w:type="spellEnd"/>
      <w:r>
        <w:t xml:space="preserve"> (</w:t>
      </w:r>
      <w:proofErr w:type="spellStart"/>
      <w:r>
        <w:rPr>
          <w:rStyle w:val="HTMLCode"/>
          <w:rFonts w:eastAsiaTheme="majorEastAsia"/>
        </w:rPr>
        <w:t>Time_Log_I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Task_I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Employee_I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Hours_Worke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Log_Date</w:t>
      </w:r>
      <w:proofErr w:type="spellEnd"/>
      <w:r>
        <w:t>)</w:t>
      </w:r>
    </w:p>
    <w:p w14:paraId="1A0645AD" w14:textId="77777777" w:rsidR="002E0EB3" w:rsidRDefault="002E0EB3" w:rsidP="002E0EB3">
      <w:pPr>
        <w:numPr>
          <w:ilvl w:val="0"/>
          <w:numId w:val="36"/>
        </w:numPr>
        <w:spacing w:before="100" w:beforeAutospacing="1" w:after="100" w:afterAutospacing="1"/>
      </w:pPr>
      <w:r>
        <w:rPr>
          <w:rStyle w:val="Strong"/>
        </w:rPr>
        <w:t>Deliverable</w:t>
      </w:r>
      <w:r>
        <w:t xml:space="preserve"> (</w:t>
      </w:r>
      <w:proofErr w:type="spellStart"/>
      <w:r>
        <w:rPr>
          <w:rStyle w:val="HTMLCode"/>
          <w:rFonts w:eastAsiaTheme="majorEastAsia"/>
        </w:rPr>
        <w:t>Deliverable_ID</w:t>
      </w:r>
      <w:proofErr w:type="spellEnd"/>
      <w:r>
        <w:t xml:space="preserve">, </w:t>
      </w:r>
      <w:proofErr w:type="spellStart"/>
      <w:r>
        <w:rPr>
          <w:rStyle w:val="HTMLCode"/>
          <w:rFonts w:eastAsiaTheme="majorEastAsia"/>
        </w:rPr>
        <w:t>Project_ID</w:t>
      </w:r>
      <w:proofErr w:type="spellEnd"/>
      <w:r>
        <w:t xml:space="preserve">, </w:t>
      </w:r>
      <w:r>
        <w:rPr>
          <w:rStyle w:val="HTMLCode"/>
          <w:rFonts w:eastAsiaTheme="majorEastAsia"/>
        </w:rPr>
        <w:t>Description</w:t>
      </w:r>
      <w:r>
        <w:t xml:space="preserve">, </w:t>
      </w:r>
      <w:proofErr w:type="spellStart"/>
      <w:r>
        <w:rPr>
          <w:rStyle w:val="HTMLCode"/>
          <w:rFonts w:eastAsiaTheme="majorEastAsia"/>
        </w:rPr>
        <w:t>Delivery_Date</w:t>
      </w:r>
      <w:proofErr w:type="spellEnd"/>
      <w:r>
        <w:t>)</w:t>
      </w:r>
    </w:p>
    <w:p w14:paraId="38B0E9FC" w14:textId="50369EB7" w:rsidR="002E0EB3" w:rsidRDefault="002E0EB3" w:rsidP="002E0EB3">
      <w:pPr>
        <w:spacing w:before="100" w:beforeAutospacing="1" w:after="100" w:afterAutospacing="1"/>
      </w:pPr>
      <w:r>
        <w:t>CREATE ABOVE TABLES:</w:t>
      </w:r>
    </w:p>
    <w:p w14:paraId="7DC54134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Creat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Departm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Table</w:t>
      </w:r>
    </w:p>
    <w:p w14:paraId="13635BB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CREATE TABLE </w:t>
      </w:r>
      <w:r>
        <w:rPr>
          <w:rFonts w:ascii="Consolas" w:hAnsi="Consolas" w:cs="Courier New"/>
          <w:color w:val="660066"/>
          <w:sz w:val="18"/>
          <w:szCs w:val="18"/>
        </w:rPr>
        <w:t>Departm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</w:p>
    <w:p w14:paraId="65C2E7E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 PRIMARY KEY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01467F8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Nam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NOT NULL</w:t>
      </w:r>
    </w:p>
    <w:p w14:paraId="08962666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034BC2D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0C7D8DE7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Creat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Employe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Table</w:t>
      </w:r>
    </w:p>
    <w:p w14:paraId="47B99B1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CREATE TABLE </w:t>
      </w:r>
      <w:r>
        <w:rPr>
          <w:rFonts w:ascii="Consolas" w:hAnsi="Consolas" w:cs="Courier New"/>
          <w:color w:val="660066"/>
          <w:sz w:val="18"/>
          <w:szCs w:val="18"/>
        </w:rPr>
        <w:t>Employe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</w:p>
    <w:p w14:paraId="367EC095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 PRIMARY KEY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37AEEC2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Nam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NOT NULL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4CA717DE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Role</w:t>
      </w:r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NOT NULL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414B8F38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0AC21C95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000000"/>
          <w:sz w:val="18"/>
          <w:szCs w:val="18"/>
        </w:rPr>
        <w:t xml:space="preserve"> NUMBER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0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53CF2D4F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CONSTRAINT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k_departmen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FOREIGN KEY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REFERENCES </w:t>
      </w:r>
      <w:r>
        <w:rPr>
          <w:rFonts w:ascii="Consolas" w:hAnsi="Consolas" w:cs="Courier New"/>
          <w:color w:val="660066"/>
          <w:sz w:val="18"/>
          <w:szCs w:val="18"/>
        </w:rPr>
        <w:t>Department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4E0A1DD8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7527C1C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11410499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Creat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Cli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Table</w:t>
      </w:r>
    </w:p>
    <w:p w14:paraId="065A2240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CREATE TABLE </w:t>
      </w:r>
      <w:r>
        <w:rPr>
          <w:rFonts w:ascii="Consolas" w:hAnsi="Consolas" w:cs="Courier New"/>
          <w:color w:val="660066"/>
          <w:sz w:val="18"/>
          <w:szCs w:val="18"/>
        </w:rPr>
        <w:t>Cli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</w:p>
    <w:p w14:paraId="4AE09B5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 PRIMARY KEY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25B4F569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Nam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NOT NULL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2A378095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Contac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2E4C99E3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4BB8776D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7ECA61E4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Creat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Projec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Table</w:t>
      </w:r>
    </w:p>
    <w:p w14:paraId="351A6B1A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CREATE TABLE </w:t>
      </w:r>
      <w:r>
        <w:rPr>
          <w:rFonts w:ascii="Consolas" w:hAnsi="Consolas" w:cs="Courier New"/>
          <w:color w:val="660066"/>
          <w:sz w:val="18"/>
          <w:szCs w:val="18"/>
        </w:rPr>
        <w:t>Projec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</w:p>
    <w:p w14:paraId="518BA746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 PRIMARY KEY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759D18AB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Nam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NOT NULL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26C85C12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art_Dat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DATE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6F80F36E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nd_Dat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DATE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4107BB72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60AEE140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CONSTRAINT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k_clien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FOREIGN KEY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REFERENCES </w:t>
      </w:r>
      <w:r>
        <w:rPr>
          <w:rFonts w:ascii="Consolas" w:hAnsi="Consolas" w:cs="Courier New"/>
          <w:color w:val="660066"/>
          <w:sz w:val="18"/>
          <w:szCs w:val="18"/>
        </w:rPr>
        <w:t>Client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3004301D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2BB69689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16B9E2F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Creat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Task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Table</w:t>
      </w:r>
    </w:p>
    <w:p w14:paraId="74458F85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CREATE TABLE </w:t>
      </w:r>
      <w:r>
        <w:rPr>
          <w:rFonts w:ascii="Consolas" w:hAnsi="Consolas" w:cs="Courier New"/>
          <w:color w:val="660066"/>
          <w:sz w:val="18"/>
          <w:szCs w:val="18"/>
        </w:rPr>
        <w:t>Task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</w:p>
    <w:p w14:paraId="2B9FE77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 PRIMARY KEY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307E92E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Nam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NOT NULL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02D73C68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16351F00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Assigned_Employee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0EF305D7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art_Dat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DATE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1C33D47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nd_Dat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DATE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0B6B688D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lastRenderedPageBreak/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Status</w:t>
      </w:r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329691F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CONSTRAINT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k_projec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FOREIGN KEY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REFERENCES </w:t>
      </w:r>
      <w:r>
        <w:rPr>
          <w:rFonts w:ascii="Consolas" w:hAnsi="Consolas" w:cs="Courier New"/>
          <w:color w:val="660066"/>
          <w:sz w:val="18"/>
          <w:szCs w:val="18"/>
        </w:rPr>
        <w:t>Project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556B433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CONSTRAINT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k_employe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FOREIGN KEY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Assigned_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REFERENCES </w:t>
      </w:r>
      <w:r>
        <w:rPr>
          <w:rFonts w:ascii="Consolas" w:hAnsi="Consolas" w:cs="Courier New"/>
          <w:color w:val="660066"/>
          <w:sz w:val="18"/>
          <w:szCs w:val="18"/>
        </w:rPr>
        <w:t>Employe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0EFD960E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3172561A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0A5DF412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Creat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Table</w:t>
      </w:r>
    </w:p>
    <w:p w14:paraId="51691B19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CREATE TABLE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</w:p>
    <w:p w14:paraId="48416FA3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 PRIMARY KEY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1164AD17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5E50FBE8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63DCE818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Hours_Worke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5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2CC0C16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Log_Dat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DATE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79C765D9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CONSTRAINT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k_task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FOREIGN KEY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REFERENCES </w:t>
      </w:r>
      <w:r>
        <w:rPr>
          <w:rFonts w:ascii="Consolas" w:hAnsi="Consolas" w:cs="Courier New"/>
          <w:color w:val="660066"/>
          <w:sz w:val="18"/>
          <w:szCs w:val="18"/>
        </w:rPr>
        <w:t>Task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719B3E33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CONSTRAINT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k_employee_lo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FOREIGN KEY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REFERENCES </w:t>
      </w:r>
      <w:r>
        <w:rPr>
          <w:rFonts w:ascii="Consolas" w:hAnsi="Consolas" w:cs="Courier New"/>
          <w:color w:val="660066"/>
          <w:sz w:val="18"/>
          <w:szCs w:val="18"/>
        </w:rPr>
        <w:t>Employe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6BAE1AD8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1148B51A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2D5857D3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Creat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Deliverabl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Table</w:t>
      </w:r>
    </w:p>
    <w:p w14:paraId="312E0807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CREATE TABLE </w:t>
      </w:r>
      <w:r>
        <w:rPr>
          <w:rFonts w:ascii="Consolas" w:hAnsi="Consolas" w:cs="Courier New"/>
          <w:color w:val="660066"/>
          <w:sz w:val="18"/>
          <w:szCs w:val="18"/>
        </w:rPr>
        <w:t>Deliverabl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</w:p>
    <w:p w14:paraId="4DF6CE3B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liverable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 PRIMARY KEY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10529789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NUMBER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4B8C1E0A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Description</w:t>
      </w:r>
      <w:r>
        <w:rPr>
          <w:rFonts w:ascii="Consolas" w:hAnsi="Consolas" w:cs="Courier New"/>
          <w:color w:val="000000"/>
          <w:sz w:val="18"/>
          <w:szCs w:val="18"/>
        </w:rPr>
        <w:t xml:space="preserve"> VARCHAR2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5969331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livery_Dat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DATE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33DA8BF8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CONSTRAINT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k_project_deliverabl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FOREIGN KEY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REFERENCES </w:t>
      </w:r>
      <w:r>
        <w:rPr>
          <w:rFonts w:ascii="Consolas" w:hAnsi="Consolas" w:cs="Courier New"/>
          <w:color w:val="660066"/>
          <w:sz w:val="18"/>
          <w:szCs w:val="18"/>
        </w:rPr>
        <w:t>Project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623877EB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2B5D4F82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97834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4BEA7F81" w14:textId="245BA07D" w:rsidR="002E0EB3" w:rsidRDefault="002E0EB3" w:rsidP="00AF3ADC">
      <w:pPr>
        <w:pStyle w:val="NormalWeb"/>
      </w:pPr>
      <w:r>
        <w:t>INSERTING RECORD:</w:t>
      </w:r>
    </w:p>
    <w:p w14:paraId="01CCFCB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Insert</w:t>
      </w:r>
      <w:r>
        <w:rPr>
          <w:rFonts w:ascii="Consolas" w:hAnsi="Consolas" w:cs="Courier New"/>
          <w:color w:val="000000"/>
          <w:sz w:val="18"/>
          <w:szCs w:val="18"/>
        </w:rPr>
        <w:t xml:space="preserve"> sample data </w:t>
      </w:r>
      <w:r>
        <w:rPr>
          <w:rFonts w:ascii="Consolas" w:hAnsi="Consolas" w:cs="Courier New"/>
          <w:color w:val="000088"/>
          <w:sz w:val="18"/>
          <w:szCs w:val="18"/>
        </w:rPr>
        <w:t>into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Department</w:t>
      </w:r>
      <w:r>
        <w:rPr>
          <w:rFonts w:ascii="Consolas" w:hAnsi="Consolas" w:cs="Courier New"/>
          <w:color w:val="000000"/>
          <w:sz w:val="18"/>
          <w:szCs w:val="18"/>
        </w:rPr>
        <w:t xml:space="preserve"> table</w:t>
      </w:r>
    </w:p>
    <w:p w14:paraId="300866C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Departm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Development'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4D5AC545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Departm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Testing'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2E4EB9AA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Departm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Project Management'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1D35812E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Departm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4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HR'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28A9940F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0CA1CED5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Insert</w:t>
      </w:r>
      <w:r>
        <w:rPr>
          <w:rFonts w:ascii="Consolas" w:hAnsi="Consolas" w:cs="Courier New"/>
          <w:color w:val="000000"/>
          <w:sz w:val="18"/>
          <w:szCs w:val="18"/>
        </w:rPr>
        <w:t xml:space="preserve"> sample data </w:t>
      </w:r>
      <w:r>
        <w:rPr>
          <w:rFonts w:ascii="Consolas" w:hAnsi="Consolas" w:cs="Courier New"/>
          <w:color w:val="000088"/>
          <w:sz w:val="18"/>
          <w:szCs w:val="18"/>
        </w:rPr>
        <w:t>into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Employee</w:t>
      </w:r>
      <w:r>
        <w:rPr>
          <w:rFonts w:ascii="Consolas" w:hAnsi="Consolas" w:cs="Courier New"/>
          <w:color w:val="000000"/>
          <w:sz w:val="18"/>
          <w:szCs w:val="18"/>
        </w:rPr>
        <w:t xml:space="preserve"> table</w:t>
      </w:r>
    </w:p>
    <w:p w14:paraId="36886A84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Employe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Rol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John Doe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Developer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70000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2A6B1914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Employe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Rol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Jane Smith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Tester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60000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69ADE6E9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Employe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Rol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Alice Johnson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Project Manager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80000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4F805FE5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Employe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Rol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4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Bob Brown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HR Manager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4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75000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0AEBB993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Employe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Rol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5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Charlie White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Developer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72000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103AE6AA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3EAFCC5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Insert</w:t>
      </w:r>
      <w:r>
        <w:rPr>
          <w:rFonts w:ascii="Consolas" w:hAnsi="Consolas" w:cs="Courier New"/>
          <w:color w:val="000000"/>
          <w:sz w:val="18"/>
          <w:szCs w:val="18"/>
        </w:rPr>
        <w:t xml:space="preserve"> sample data </w:t>
      </w:r>
      <w:r>
        <w:rPr>
          <w:rFonts w:ascii="Consolas" w:hAnsi="Consolas" w:cs="Courier New"/>
          <w:color w:val="000088"/>
          <w:sz w:val="18"/>
          <w:szCs w:val="18"/>
        </w:rPr>
        <w:t>into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Client</w:t>
      </w:r>
      <w:r>
        <w:rPr>
          <w:rFonts w:ascii="Consolas" w:hAnsi="Consolas" w:cs="Courier New"/>
          <w:color w:val="000000"/>
          <w:sz w:val="18"/>
          <w:szCs w:val="18"/>
        </w:rPr>
        <w:t xml:space="preserve"> table</w:t>
      </w:r>
    </w:p>
    <w:p w14:paraId="793E20FB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Cli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Contact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ABC Corp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abc@corp.com'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5F842A0E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Cli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Contact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XYZ Inc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xyz@inc.com'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6C4E3213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Cli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Contact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</w:t>
      </w:r>
      <w:proofErr w:type="spellStart"/>
      <w:r>
        <w:rPr>
          <w:rFonts w:ascii="Consolas" w:hAnsi="Consolas" w:cs="Courier New"/>
          <w:color w:val="008800"/>
          <w:sz w:val="18"/>
          <w:szCs w:val="18"/>
        </w:rPr>
        <w:t>TechSolutions</w:t>
      </w:r>
      <w:proofErr w:type="spellEnd"/>
      <w:r>
        <w:rPr>
          <w:rFonts w:ascii="Consolas" w:hAnsi="Consolas" w:cs="Courier New"/>
          <w:color w:val="008800"/>
          <w:sz w:val="18"/>
          <w:szCs w:val="18"/>
        </w:rPr>
        <w:t>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tech@solutions.com'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0EE3FEB0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5BAE5C1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Insert</w:t>
      </w:r>
      <w:r>
        <w:rPr>
          <w:rFonts w:ascii="Consolas" w:hAnsi="Consolas" w:cs="Courier New"/>
          <w:color w:val="000000"/>
          <w:sz w:val="18"/>
          <w:szCs w:val="18"/>
        </w:rPr>
        <w:t xml:space="preserve"> sample data </w:t>
      </w:r>
      <w:r>
        <w:rPr>
          <w:rFonts w:ascii="Consolas" w:hAnsi="Consolas" w:cs="Courier New"/>
          <w:color w:val="000088"/>
          <w:sz w:val="18"/>
          <w:szCs w:val="18"/>
        </w:rPr>
        <w:t>into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Project</w:t>
      </w:r>
      <w:r>
        <w:rPr>
          <w:rFonts w:ascii="Consolas" w:hAnsi="Consolas" w:cs="Courier New"/>
          <w:color w:val="000000"/>
          <w:sz w:val="18"/>
          <w:szCs w:val="18"/>
        </w:rPr>
        <w:t xml:space="preserve"> table</w:t>
      </w:r>
    </w:p>
    <w:p w14:paraId="4B108486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Projec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art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nd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Website Redesign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6-01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12-31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53B8E72A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lastRenderedPageBreak/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Projec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art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nd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Mobile App Development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1-15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8-15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778911F8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Projec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art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nd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Cli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Software Maintenance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7-01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6-30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60833D85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25DBFCD9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Insert</w:t>
      </w:r>
      <w:r>
        <w:rPr>
          <w:rFonts w:ascii="Consolas" w:hAnsi="Consolas" w:cs="Courier New"/>
          <w:color w:val="000000"/>
          <w:sz w:val="18"/>
          <w:szCs w:val="18"/>
        </w:rPr>
        <w:t xml:space="preserve"> sample data </w:t>
      </w:r>
      <w:r>
        <w:rPr>
          <w:rFonts w:ascii="Consolas" w:hAnsi="Consolas" w:cs="Courier New"/>
          <w:color w:val="000088"/>
          <w:sz w:val="18"/>
          <w:szCs w:val="18"/>
        </w:rPr>
        <w:t>into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Task</w:t>
      </w:r>
      <w:r>
        <w:rPr>
          <w:rFonts w:ascii="Consolas" w:hAnsi="Consolas" w:cs="Courier New"/>
          <w:color w:val="000000"/>
          <w:sz w:val="18"/>
          <w:szCs w:val="18"/>
        </w:rPr>
        <w:t xml:space="preserve"> table</w:t>
      </w:r>
    </w:p>
    <w:p w14:paraId="037FC908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Task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660066"/>
          <w:sz w:val="18"/>
          <w:szCs w:val="18"/>
        </w:rPr>
        <w:t>Assigned</w:t>
      </w:r>
      <w:proofErr w:type="gramEnd"/>
      <w:r>
        <w:rPr>
          <w:rFonts w:ascii="Consolas" w:hAnsi="Consolas" w:cs="Courier New"/>
          <w:color w:val="660066"/>
          <w:sz w:val="18"/>
          <w:szCs w:val="18"/>
        </w:rPr>
        <w:t>_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art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nd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tatus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Frontend Development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6-01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9-30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Completed'</w:t>
      </w: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584FF439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Task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660066"/>
          <w:sz w:val="18"/>
          <w:szCs w:val="18"/>
        </w:rPr>
        <w:t>Assigned</w:t>
      </w:r>
      <w:proofErr w:type="gramEnd"/>
      <w:r>
        <w:rPr>
          <w:rFonts w:ascii="Consolas" w:hAnsi="Consolas" w:cs="Courier New"/>
          <w:color w:val="660066"/>
          <w:sz w:val="18"/>
          <w:szCs w:val="18"/>
        </w:rPr>
        <w:t>_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art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nd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tatus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Backend Development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5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6-01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9-30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In Progress'</w:t>
      </w: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0E591104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Task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660066"/>
          <w:sz w:val="18"/>
          <w:szCs w:val="18"/>
        </w:rPr>
        <w:t>Assigned</w:t>
      </w:r>
      <w:proofErr w:type="gramEnd"/>
      <w:r>
        <w:rPr>
          <w:rFonts w:ascii="Consolas" w:hAnsi="Consolas" w:cs="Courier New"/>
          <w:color w:val="660066"/>
          <w:sz w:val="18"/>
          <w:szCs w:val="18"/>
        </w:rPr>
        <w:t>_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art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nd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tatus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Testing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1-16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7-30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Completed'</w:t>
      </w: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09EE85EC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Task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660066"/>
          <w:sz w:val="18"/>
          <w:szCs w:val="18"/>
        </w:rPr>
        <w:t>Assigned</w:t>
      </w:r>
      <w:proofErr w:type="gramEnd"/>
      <w:r>
        <w:rPr>
          <w:rFonts w:ascii="Consolas" w:hAnsi="Consolas" w:cs="Courier New"/>
          <w:color w:val="660066"/>
          <w:sz w:val="18"/>
          <w:szCs w:val="18"/>
        </w:rPr>
        <w:t>_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art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nd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tatus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4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Mobile Development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1-16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8-01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Completed'</w:t>
      </w: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1E945C7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Task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660066"/>
          <w:sz w:val="18"/>
          <w:szCs w:val="18"/>
        </w:rPr>
        <w:t>Assigned</w:t>
      </w:r>
      <w:proofErr w:type="gramEnd"/>
      <w:r>
        <w:rPr>
          <w:rFonts w:ascii="Consolas" w:hAnsi="Consolas" w:cs="Courier New"/>
          <w:color w:val="660066"/>
          <w:sz w:val="18"/>
          <w:szCs w:val="18"/>
        </w:rPr>
        <w:t>_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art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nd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tatus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5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Maintenance and Updates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7-01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6-30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In Progress'</w:t>
      </w: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3CAB2D3F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0DF3ADB2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Insert</w:t>
      </w:r>
      <w:r>
        <w:rPr>
          <w:rFonts w:ascii="Consolas" w:hAnsi="Consolas" w:cs="Courier New"/>
          <w:color w:val="000000"/>
          <w:sz w:val="18"/>
          <w:szCs w:val="18"/>
        </w:rPr>
        <w:t xml:space="preserve"> sample data </w:t>
      </w:r>
      <w:r>
        <w:rPr>
          <w:rFonts w:ascii="Consolas" w:hAnsi="Consolas" w:cs="Courier New"/>
          <w:color w:val="000088"/>
          <w:sz w:val="18"/>
          <w:szCs w:val="18"/>
        </w:rPr>
        <w:t>into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table</w:t>
      </w:r>
    </w:p>
    <w:p w14:paraId="585B370A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Hours_Worke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Log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40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6-01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3E5B6F5F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Hours_Worke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Log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5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45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6-15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54CC6933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Hours_Worke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Log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38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1-20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40ECB3A0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Hours_Worke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Log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4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4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2-01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53B3E2C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ime_Log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Task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Hours_Worke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Log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5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5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35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7-15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370EF9F4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5497D86F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-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Insert</w:t>
      </w:r>
      <w:r>
        <w:rPr>
          <w:rFonts w:ascii="Consolas" w:hAnsi="Consolas" w:cs="Courier New"/>
          <w:color w:val="000000"/>
          <w:sz w:val="18"/>
          <w:szCs w:val="18"/>
        </w:rPr>
        <w:t xml:space="preserve"> sample data </w:t>
      </w:r>
      <w:r>
        <w:rPr>
          <w:rFonts w:ascii="Consolas" w:hAnsi="Consolas" w:cs="Courier New"/>
          <w:color w:val="000088"/>
          <w:sz w:val="18"/>
          <w:szCs w:val="18"/>
        </w:rPr>
        <w:t>into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Deliverable</w:t>
      </w:r>
      <w:r>
        <w:rPr>
          <w:rFonts w:ascii="Consolas" w:hAnsi="Consolas" w:cs="Courier New"/>
          <w:color w:val="000000"/>
          <w:sz w:val="18"/>
          <w:szCs w:val="18"/>
        </w:rPr>
        <w:t xml:space="preserve"> table</w:t>
      </w:r>
    </w:p>
    <w:p w14:paraId="60570F83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Deliverabl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liverabl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Description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livery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Completed Website Design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1-09-30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06FAF1BB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Deliverabl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liverabl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Description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livery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Mobile App Prototype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7-15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64183DF1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Deliverable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liverabl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Description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livery_Dat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VALUES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Software Update Version 1.1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TO_DATE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8800"/>
          <w:sz w:val="18"/>
          <w:szCs w:val="18"/>
        </w:rPr>
        <w:t>'2022-05-15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YYYY-MM-DD'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);</w:t>
      </w:r>
      <w:proofErr w:type="gramEnd"/>
    </w:p>
    <w:p w14:paraId="110D2A6F" w14:textId="77777777" w:rsidR="002E0EB3" w:rsidRDefault="002E0EB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2778274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1DCBA9FE" w14:textId="12330F9C" w:rsidR="002E0EB3" w:rsidRDefault="002E0EB3" w:rsidP="00AF3ADC">
      <w:pPr>
        <w:pStyle w:val="NormalWeb"/>
      </w:pPr>
      <w:r>
        <w:t>Q1: Write an SQL query to find the total number of hours worked by each employee across all tasks.</w:t>
      </w:r>
    </w:p>
    <w:p w14:paraId="62D202E6" w14:textId="2EBA98F3" w:rsidR="002E0EB3" w:rsidRDefault="002E0EB3" w:rsidP="00AF3ADC">
      <w:pPr>
        <w:pStyle w:val="NormalWeb"/>
      </w:pPr>
      <w:r>
        <w:t>Q2: Retrieve all projects that were completed after 2020, including their project name and client name.</w:t>
      </w:r>
    </w:p>
    <w:p w14:paraId="6ECD5322" w14:textId="63B1A5F1" w:rsidR="002E0EB3" w:rsidRDefault="002E0EB3" w:rsidP="00AF3ADC">
      <w:pPr>
        <w:pStyle w:val="NormalWeb"/>
      </w:pPr>
      <w:r>
        <w:t xml:space="preserve">Q3: List all employees who have worked on a project that was completed before 2021. Show the </w:t>
      </w:r>
      <w:proofErr w:type="gramStart"/>
      <w:r>
        <w:t>employee</w:t>
      </w:r>
      <w:proofErr w:type="gramEnd"/>
      <w:r>
        <w:t xml:space="preserve"> name, project name, and task status.</w:t>
      </w:r>
    </w:p>
    <w:p w14:paraId="2D776F6D" w14:textId="61783750" w:rsidR="002E0EB3" w:rsidRDefault="002E0EB3" w:rsidP="00AF3ADC">
      <w:pPr>
        <w:pStyle w:val="NormalWeb"/>
      </w:pPr>
      <w:r>
        <w:t xml:space="preserve">Q4: Find the total number of tasks completed in the "Development" </w:t>
      </w:r>
      <w:proofErr w:type="gramStart"/>
      <w:r>
        <w:t>department, and</w:t>
      </w:r>
      <w:proofErr w:type="gramEnd"/>
      <w:r>
        <w:t xml:space="preserve"> show the department name and total tasks completed.</w:t>
      </w:r>
    </w:p>
    <w:p w14:paraId="5572EF06" w14:textId="23955D3C" w:rsidR="002E0EB3" w:rsidRDefault="002E0EB3" w:rsidP="00AF3ADC">
      <w:pPr>
        <w:pStyle w:val="NormalWeb"/>
      </w:pPr>
      <w:r>
        <w:lastRenderedPageBreak/>
        <w:t>Q5: Retrieve all tasks with their assigned employees, but only for tasks that have been assigned to employees with the role 'Developer'.</w:t>
      </w:r>
    </w:p>
    <w:p w14:paraId="42023CA6" w14:textId="2A80B9AD" w:rsidR="002E0EB3" w:rsidRDefault="002E0EB3" w:rsidP="00AF3ADC">
      <w:pPr>
        <w:pStyle w:val="NormalWeb"/>
      </w:pPr>
      <w:r>
        <w:t xml:space="preserve">Q6: Find all clients who have projects with deliverables due in the next 30 days. Show the </w:t>
      </w:r>
      <w:proofErr w:type="gramStart"/>
      <w:r>
        <w:t>client</w:t>
      </w:r>
      <w:proofErr w:type="gramEnd"/>
      <w:r>
        <w:t xml:space="preserve"> name, project name, and deliverable description.</w:t>
      </w:r>
    </w:p>
    <w:p w14:paraId="11EB3049" w14:textId="4B6DE5CD" w:rsidR="002E0EB3" w:rsidRDefault="002E0EB3" w:rsidP="00AF3ADC">
      <w:pPr>
        <w:pStyle w:val="NormalWeb"/>
      </w:pPr>
      <w:r>
        <w:t>Q7: List all employees who have worked more than 40 hours in a week (considering time logs within the same week).</w:t>
      </w:r>
    </w:p>
    <w:p w14:paraId="11983F57" w14:textId="74BA1571" w:rsidR="002E0EB3" w:rsidRDefault="002E0EB3" w:rsidP="00AF3ADC">
      <w:pPr>
        <w:pStyle w:val="NormalWeb"/>
      </w:pPr>
      <w:r>
        <w:t xml:space="preserve">Q8: Retrieve the department-wise total salary paid to </w:t>
      </w:r>
      <w:proofErr w:type="gramStart"/>
      <w:r>
        <w:t>employees, and</w:t>
      </w:r>
      <w:proofErr w:type="gramEnd"/>
      <w:r>
        <w:t xml:space="preserve"> show the department name along with the total salary amount.</w:t>
      </w:r>
    </w:p>
    <w:p w14:paraId="5195C855" w14:textId="0B036ABA" w:rsidR="002E0EB3" w:rsidRDefault="002E0EB3" w:rsidP="00AF3ADC">
      <w:pPr>
        <w:pStyle w:val="NormalWeb"/>
      </w:pPr>
      <w:r>
        <w:t>Q9: Find all employees who have not worked on any tasks from the project "Website Redesign".</w:t>
      </w:r>
    </w:p>
    <w:p w14:paraId="7FFB3605" w14:textId="38E36C0F" w:rsidR="002E0EB3" w:rsidRPr="002E0EB3" w:rsidRDefault="002E0EB3" w:rsidP="00AF3ADC">
      <w:pPr>
        <w:pStyle w:val="NormalWeb"/>
        <w:rPr>
          <w:b/>
          <w:bCs/>
        </w:rPr>
      </w:pPr>
      <w:r>
        <w:t>Q10: List all tasks with their corresponding project names, along with the number of hours logged for each task.</w:t>
      </w:r>
    </w:p>
    <w:p w14:paraId="12F7C3B2" w14:textId="77777777" w:rsidR="002E0EB3" w:rsidRPr="00AF3ADC" w:rsidRDefault="002E0EB3" w:rsidP="00AF3ADC">
      <w:pPr>
        <w:pStyle w:val="NormalWeb"/>
      </w:pPr>
    </w:p>
    <w:sectPr w:rsidR="002E0EB3" w:rsidRPr="00AF3ADC" w:rsidSect="001660BE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F41859" w14:textId="77777777" w:rsidR="00877F6C" w:rsidRDefault="00877F6C" w:rsidP="001C22BC">
      <w:r>
        <w:separator/>
      </w:r>
    </w:p>
  </w:endnote>
  <w:endnote w:type="continuationSeparator" w:id="0">
    <w:p w14:paraId="7485F81F" w14:textId="77777777" w:rsidR="00877F6C" w:rsidRDefault="00877F6C" w:rsidP="001C2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349124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467FE6A" w14:textId="3CF00D17" w:rsidR="001C22BC" w:rsidRDefault="001C22B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2A7DF80" w14:textId="77777777" w:rsidR="001C22BC" w:rsidRDefault="001C22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197EAF" w14:textId="77777777" w:rsidR="00877F6C" w:rsidRDefault="00877F6C" w:rsidP="001C22BC">
      <w:r>
        <w:separator/>
      </w:r>
    </w:p>
  </w:footnote>
  <w:footnote w:type="continuationSeparator" w:id="0">
    <w:p w14:paraId="219B7DB0" w14:textId="77777777" w:rsidR="00877F6C" w:rsidRDefault="00877F6C" w:rsidP="001C2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8FB9A1" w14:textId="5EA587EC" w:rsidR="001C22BC" w:rsidRDefault="001C22BC">
    <w:pPr>
      <w:pStyle w:val="Header"/>
    </w:pPr>
    <w:r>
      <w:t>Manual Designed by: Miss Ayesha Majid</w:t>
    </w:r>
  </w:p>
  <w:p w14:paraId="5ADD639B" w14:textId="77777777" w:rsidR="001C22BC" w:rsidRDefault="001C22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D77A0"/>
    <w:multiLevelType w:val="multilevel"/>
    <w:tmpl w:val="09927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43550F"/>
    <w:multiLevelType w:val="hybridMultilevel"/>
    <w:tmpl w:val="CC4E8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D47D6"/>
    <w:multiLevelType w:val="multilevel"/>
    <w:tmpl w:val="3B56C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C5693B"/>
    <w:multiLevelType w:val="hybridMultilevel"/>
    <w:tmpl w:val="6F046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70855"/>
    <w:multiLevelType w:val="multilevel"/>
    <w:tmpl w:val="A5540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0638D2"/>
    <w:multiLevelType w:val="multilevel"/>
    <w:tmpl w:val="0B7A9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3A532E"/>
    <w:multiLevelType w:val="hybridMultilevel"/>
    <w:tmpl w:val="14F6A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470AE"/>
    <w:multiLevelType w:val="hybridMultilevel"/>
    <w:tmpl w:val="20DE4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91F6D"/>
    <w:multiLevelType w:val="hybridMultilevel"/>
    <w:tmpl w:val="BA12E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92198"/>
    <w:multiLevelType w:val="multilevel"/>
    <w:tmpl w:val="F6A80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34369E"/>
    <w:multiLevelType w:val="hybridMultilevel"/>
    <w:tmpl w:val="54083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E3F40"/>
    <w:multiLevelType w:val="multilevel"/>
    <w:tmpl w:val="95B4A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06A00A4"/>
    <w:multiLevelType w:val="multilevel"/>
    <w:tmpl w:val="7884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CA4B96"/>
    <w:multiLevelType w:val="multilevel"/>
    <w:tmpl w:val="1E74B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907EE4"/>
    <w:multiLevelType w:val="multilevel"/>
    <w:tmpl w:val="8BBC4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D1267D"/>
    <w:multiLevelType w:val="hybridMultilevel"/>
    <w:tmpl w:val="7526D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FD2670"/>
    <w:multiLevelType w:val="hybridMultilevel"/>
    <w:tmpl w:val="A1944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E43CFC"/>
    <w:multiLevelType w:val="hybridMultilevel"/>
    <w:tmpl w:val="B57E1712"/>
    <w:lvl w:ilvl="0" w:tplc="0434859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A960E7B"/>
    <w:multiLevelType w:val="multilevel"/>
    <w:tmpl w:val="4B10F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B84D36"/>
    <w:multiLevelType w:val="multilevel"/>
    <w:tmpl w:val="A62C6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303CE1"/>
    <w:multiLevelType w:val="multilevel"/>
    <w:tmpl w:val="A51C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FD96DDB"/>
    <w:multiLevelType w:val="multilevel"/>
    <w:tmpl w:val="71F06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8F1840"/>
    <w:multiLevelType w:val="hybridMultilevel"/>
    <w:tmpl w:val="1BE45574"/>
    <w:lvl w:ilvl="0" w:tplc="7A80E3E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EC90257"/>
    <w:multiLevelType w:val="multilevel"/>
    <w:tmpl w:val="C7628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B55D4E"/>
    <w:multiLevelType w:val="hybridMultilevel"/>
    <w:tmpl w:val="A6EE8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250982"/>
    <w:multiLevelType w:val="multilevel"/>
    <w:tmpl w:val="C96E3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68C4929"/>
    <w:multiLevelType w:val="multilevel"/>
    <w:tmpl w:val="F4D65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026D74"/>
    <w:multiLevelType w:val="multilevel"/>
    <w:tmpl w:val="9D4E4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895782D"/>
    <w:multiLevelType w:val="multilevel"/>
    <w:tmpl w:val="3CB2F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E4C2344"/>
    <w:multiLevelType w:val="multilevel"/>
    <w:tmpl w:val="4B06B7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02214CB"/>
    <w:multiLevelType w:val="multilevel"/>
    <w:tmpl w:val="DF488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1564666"/>
    <w:multiLevelType w:val="multilevel"/>
    <w:tmpl w:val="11983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4ED6DF4"/>
    <w:multiLevelType w:val="hybridMultilevel"/>
    <w:tmpl w:val="B31EF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05595D"/>
    <w:multiLevelType w:val="multilevel"/>
    <w:tmpl w:val="111A7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351258"/>
    <w:multiLevelType w:val="multilevel"/>
    <w:tmpl w:val="C9149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EAC52C0"/>
    <w:multiLevelType w:val="hybridMultilevel"/>
    <w:tmpl w:val="77C05C90"/>
    <w:lvl w:ilvl="0" w:tplc="699C1AA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086494">
    <w:abstractNumId w:val="19"/>
  </w:num>
  <w:num w:numId="2" w16cid:durableId="919870081">
    <w:abstractNumId w:val="6"/>
  </w:num>
  <w:num w:numId="3" w16cid:durableId="203063223">
    <w:abstractNumId w:val="24"/>
  </w:num>
  <w:num w:numId="4" w16cid:durableId="317420320">
    <w:abstractNumId w:val="32"/>
  </w:num>
  <w:num w:numId="5" w16cid:durableId="1880849080">
    <w:abstractNumId w:val="22"/>
  </w:num>
  <w:num w:numId="6" w16cid:durableId="344601049">
    <w:abstractNumId w:val="17"/>
  </w:num>
  <w:num w:numId="7" w16cid:durableId="1371105574">
    <w:abstractNumId w:val="10"/>
  </w:num>
  <w:num w:numId="8" w16cid:durableId="378283057">
    <w:abstractNumId w:val="8"/>
  </w:num>
  <w:num w:numId="9" w16cid:durableId="131213507">
    <w:abstractNumId w:val="1"/>
  </w:num>
  <w:num w:numId="10" w16cid:durableId="654577529">
    <w:abstractNumId w:val="16"/>
  </w:num>
  <w:num w:numId="11" w16cid:durableId="1863398013">
    <w:abstractNumId w:val="7"/>
  </w:num>
  <w:num w:numId="12" w16cid:durableId="1576819728">
    <w:abstractNumId w:val="3"/>
  </w:num>
  <w:num w:numId="13" w16cid:durableId="578367973">
    <w:abstractNumId w:val="34"/>
  </w:num>
  <w:num w:numId="14" w16cid:durableId="1751656871">
    <w:abstractNumId w:val="27"/>
  </w:num>
  <w:num w:numId="15" w16cid:durableId="782307970">
    <w:abstractNumId w:val="12"/>
  </w:num>
  <w:num w:numId="16" w16cid:durableId="1140659706">
    <w:abstractNumId w:val="15"/>
  </w:num>
  <w:num w:numId="17" w16cid:durableId="1159228554">
    <w:abstractNumId w:val="35"/>
  </w:num>
  <w:num w:numId="18" w16cid:durableId="829447687">
    <w:abstractNumId w:val="30"/>
  </w:num>
  <w:num w:numId="19" w16cid:durableId="552035206">
    <w:abstractNumId w:val="0"/>
  </w:num>
  <w:num w:numId="20" w16cid:durableId="1237665923">
    <w:abstractNumId w:val="18"/>
  </w:num>
  <w:num w:numId="21" w16cid:durableId="172648141">
    <w:abstractNumId w:val="25"/>
  </w:num>
  <w:num w:numId="22" w16cid:durableId="1564295355">
    <w:abstractNumId w:val="14"/>
  </w:num>
  <w:num w:numId="23" w16cid:durableId="1050149524">
    <w:abstractNumId w:val="33"/>
  </w:num>
  <w:num w:numId="24" w16cid:durableId="2108109890">
    <w:abstractNumId w:val="23"/>
  </w:num>
  <w:num w:numId="25" w16cid:durableId="183369781">
    <w:abstractNumId w:val="20"/>
  </w:num>
  <w:num w:numId="26" w16cid:durableId="199317818">
    <w:abstractNumId w:val="2"/>
  </w:num>
  <w:num w:numId="27" w16cid:durableId="578295016">
    <w:abstractNumId w:val="26"/>
  </w:num>
  <w:num w:numId="28" w16cid:durableId="1334724977">
    <w:abstractNumId w:val="4"/>
  </w:num>
  <w:num w:numId="29" w16cid:durableId="862136156">
    <w:abstractNumId w:val="31"/>
  </w:num>
  <w:num w:numId="30" w16cid:durableId="331690126">
    <w:abstractNumId w:val="5"/>
  </w:num>
  <w:num w:numId="31" w16cid:durableId="177087978">
    <w:abstractNumId w:val="28"/>
  </w:num>
  <w:num w:numId="32" w16cid:durableId="154994774">
    <w:abstractNumId w:val="11"/>
  </w:num>
  <w:num w:numId="33" w16cid:durableId="1122073108">
    <w:abstractNumId w:val="29"/>
  </w:num>
  <w:num w:numId="34" w16cid:durableId="286936291">
    <w:abstractNumId w:val="13"/>
  </w:num>
  <w:num w:numId="35" w16cid:durableId="1727026331">
    <w:abstractNumId w:val="9"/>
  </w:num>
  <w:num w:numId="36" w16cid:durableId="47915527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MDA2MTc2MjEwMzJX0lEKTi0uzszPAykwrAUAOLkmPCwAAAA="/>
  </w:docVars>
  <w:rsids>
    <w:rsidRoot w:val="0034427E"/>
    <w:rsid w:val="00016701"/>
    <w:rsid w:val="000619EA"/>
    <w:rsid w:val="000A60A9"/>
    <w:rsid w:val="000B62C6"/>
    <w:rsid w:val="000B7F89"/>
    <w:rsid w:val="000C2899"/>
    <w:rsid w:val="000C2AEE"/>
    <w:rsid w:val="000F1E86"/>
    <w:rsid w:val="000F5192"/>
    <w:rsid w:val="0013533B"/>
    <w:rsid w:val="001569CB"/>
    <w:rsid w:val="001660BE"/>
    <w:rsid w:val="001729F1"/>
    <w:rsid w:val="00175B3D"/>
    <w:rsid w:val="001C22BC"/>
    <w:rsid w:val="001C6A60"/>
    <w:rsid w:val="001F6C6E"/>
    <w:rsid w:val="002419BB"/>
    <w:rsid w:val="002565F7"/>
    <w:rsid w:val="0028624F"/>
    <w:rsid w:val="00292815"/>
    <w:rsid w:val="00293A9B"/>
    <w:rsid w:val="002E0EB3"/>
    <w:rsid w:val="00317197"/>
    <w:rsid w:val="00331DCE"/>
    <w:rsid w:val="0033401C"/>
    <w:rsid w:val="0034427E"/>
    <w:rsid w:val="0039043F"/>
    <w:rsid w:val="003A7FCB"/>
    <w:rsid w:val="003F6829"/>
    <w:rsid w:val="00431315"/>
    <w:rsid w:val="004434E9"/>
    <w:rsid w:val="004B5885"/>
    <w:rsid w:val="004D08AE"/>
    <w:rsid w:val="0052286C"/>
    <w:rsid w:val="005D7B56"/>
    <w:rsid w:val="005E1863"/>
    <w:rsid w:val="00604B04"/>
    <w:rsid w:val="00624BC2"/>
    <w:rsid w:val="00626646"/>
    <w:rsid w:val="00630A71"/>
    <w:rsid w:val="006B107D"/>
    <w:rsid w:val="006D1E36"/>
    <w:rsid w:val="006E7E54"/>
    <w:rsid w:val="007121EB"/>
    <w:rsid w:val="007505EB"/>
    <w:rsid w:val="00756BA4"/>
    <w:rsid w:val="0076386B"/>
    <w:rsid w:val="007E4C5F"/>
    <w:rsid w:val="0082023B"/>
    <w:rsid w:val="00826085"/>
    <w:rsid w:val="00877F6C"/>
    <w:rsid w:val="008C1C92"/>
    <w:rsid w:val="008F1721"/>
    <w:rsid w:val="008F507F"/>
    <w:rsid w:val="00924B72"/>
    <w:rsid w:val="00934CBF"/>
    <w:rsid w:val="00952F4E"/>
    <w:rsid w:val="00991DAD"/>
    <w:rsid w:val="00A1619C"/>
    <w:rsid w:val="00A273A7"/>
    <w:rsid w:val="00A424D5"/>
    <w:rsid w:val="00A96502"/>
    <w:rsid w:val="00A9766D"/>
    <w:rsid w:val="00AA5C22"/>
    <w:rsid w:val="00AC10C1"/>
    <w:rsid w:val="00AC6BB5"/>
    <w:rsid w:val="00AD2619"/>
    <w:rsid w:val="00AD4D83"/>
    <w:rsid w:val="00AF3ADC"/>
    <w:rsid w:val="00C57BED"/>
    <w:rsid w:val="00C809FC"/>
    <w:rsid w:val="00C86ED5"/>
    <w:rsid w:val="00CB6E50"/>
    <w:rsid w:val="00CD5329"/>
    <w:rsid w:val="00D0774F"/>
    <w:rsid w:val="00D12363"/>
    <w:rsid w:val="00D159B5"/>
    <w:rsid w:val="00DF6CCF"/>
    <w:rsid w:val="00E03F6F"/>
    <w:rsid w:val="00E26BA9"/>
    <w:rsid w:val="00E26D49"/>
    <w:rsid w:val="00E320B9"/>
    <w:rsid w:val="00E450DE"/>
    <w:rsid w:val="00E87AD5"/>
    <w:rsid w:val="00F718E9"/>
    <w:rsid w:val="00F96C98"/>
    <w:rsid w:val="00FB4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DC70BA"/>
  <w15:chartTrackingRefBased/>
  <w15:docId w15:val="{00B04386-AF92-4ADA-86F9-97D2C614F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9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619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1DC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61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3A9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6829"/>
    <w:pPr>
      <w:pBdr>
        <w:bottom w:val="single" w:sz="8" w:space="4" w:color="4F81BD"/>
      </w:pBdr>
      <w:spacing w:after="300"/>
      <w:contextualSpacing/>
    </w:pPr>
    <w:rPr>
      <w:rFonts w:ascii="Cambria" w:hAnsi="Cambria"/>
      <w:b/>
      <w:bCs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F6829"/>
    <w:rPr>
      <w:rFonts w:ascii="Cambria" w:eastAsia="Times New Roman" w:hAnsi="Cambria" w:cs="Times New Roman"/>
      <w:b/>
      <w:bCs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1619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161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A1619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A1619C"/>
    <w:rPr>
      <w:b/>
      <w:bCs/>
    </w:rPr>
  </w:style>
  <w:style w:type="character" w:styleId="Hyperlink">
    <w:name w:val="Hyperlink"/>
    <w:basedOn w:val="DefaultParagraphFont"/>
    <w:uiPriority w:val="99"/>
    <w:unhideWhenUsed/>
    <w:rsid w:val="00A161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619C"/>
    <w:pPr>
      <w:ind w:left="720"/>
      <w:contextualSpacing/>
    </w:pPr>
  </w:style>
  <w:style w:type="paragraph" w:styleId="NoSpacing">
    <w:name w:val="No Spacing"/>
    <w:uiPriority w:val="1"/>
    <w:qFormat/>
    <w:rsid w:val="00331DC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31D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C22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2BC"/>
  </w:style>
  <w:style w:type="paragraph" w:styleId="Footer">
    <w:name w:val="footer"/>
    <w:basedOn w:val="Normal"/>
    <w:link w:val="FooterChar"/>
    <w:uiPriority w:val="99"/>
    <w:unhideWhenUsed/>
    <w:rsid w:val="001C22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2BC"/>
  </w:style>
  <w:style w:type="character" w:styleId="UnresolvedMention">
    <w:name w:val="Unresolved Mention"/>
    <w:basedOn w:val="DefaultParagraphFont"/>
    <w:uiPriority w:val="99"/>
    <w:semiHidden/>
    <w:unhideWhenUsed/>
    <w:rsid w:val="005E1863"/>
    <w:rPr>
      <w:color w:val="605E5C"/>
      <w:shd w:val="clear" w:color="auto" w:fill="E1DFDD"/>
    </w:rPr>
  </w:style>
  <w:style w:type="character" w:customStyle="1" w:styleId="yt-core-attributed-string--link-inherit-color">
    <w:name w:val="yt-core-attributed-string--link-inherit-color"/>
    <w:basedOn w:val="DefaultParagraphFont"/>
    <w:rsid w:val="005E1863"/>
  </w:style>
  <w:style w:type="character" w:customStyle="1" w:styleId="ff1">
    <w:name w:val="ff1"/>
    <w:basedOn w:val="DefaultParagraphFont"/>
    <w:rsid w:val="006B107D"/>
  </w:style>
  <w:style w:type="character" w:customStyle="1" w:styleId="xnormaltextrun">
    <w:name w:val="x_normaltextrun"/>
    <w:basedOn w:val="DefaultParagraphFont"/>
    <w:rsid w:val="00A424D5"/>
  </w:style>
  <w:style w:type="character" w:customStyle="1" w:styleId="xeop">
    <w:name w:val="x_eop"/>
    <w:basedOn w:val="DefaultParagraphFont"/>
    <w:rsid w:val="00A424D5"/>
  </w:style>
  <w:style w:type="character" w:styleId="HTMLCode">
    <w:name w:val="HTML Code"/>
    <w:basedOn w:val="DefaultParagraphFont"/>
    <w:uiPriority w:val="99"/>
    <w:semiHidden/>
    <w:unhideWhenUsed/>
    <w:rsid w:val="00AD4D83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3A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7F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7FCB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A7FCB"/>
  </w:style>
  <w:style w:type="character" w:customStyle="1" w:styleId="hljs-string">
    <w:name w:val="hljs-string"/>
    <w:basedOn w:val="DefaultParagraphFont"/>
    <w:rsid w:val="003A7FCB"/>
  </w:style>
  <w:style w:type="character" w:customStyle="1" w:styleId="hljs-comment">
    <w:name w:val="hljs-comment"/>
    <w:basedOn w:val="DefaultParagraphFont"/>
    <w:rsid w:val="003A7FCB"/>
  </w:style>
  <w:style w:type="character" w:customStyle="1" w:styleId="hljs-number">
    <w:name w:val="hljs-number"/>
    <w:basedOn w:val="DefaultParagraphFont"/>
    <w:rsid w:val="00DF6CCF"/>
  </w:style>
  <w:style w:type="character" w:customStyle="1" w:styleId="hljs-operator">
    <w:name w:val="hljs-operator"/>
    <w:basedOn w:val="DefaultParagraphFont"/>
    <w:rsid w:val="00DF6C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9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9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0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7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6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85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3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0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4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7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1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8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7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9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0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3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1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64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9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364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17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75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3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6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8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7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24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66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88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8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74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0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93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1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7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6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7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2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1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0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11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70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27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3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66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1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8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6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9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7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99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5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80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14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210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479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306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228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68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207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953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84037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7290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418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832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009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231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98266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27664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6267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6524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4185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383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7696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87037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6526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8922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44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7127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1840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3156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962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2049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418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50677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195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93023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2158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6390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019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87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910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13795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125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6607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23845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546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63604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20015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4221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5637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132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8179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86986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61861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645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238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952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283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56264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7138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795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2619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5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853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97076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8727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5400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707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8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8752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6868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12874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474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1840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677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962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78143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2477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417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3357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482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7616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61306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9709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416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8106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8437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7349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79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8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9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4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23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3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14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145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740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798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3448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099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641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98918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45156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8224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442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001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4398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47243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94068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684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3186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093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7828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738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38993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154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4172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2761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298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18600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6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8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8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8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61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4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05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0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84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3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7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2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2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8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0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1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7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2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9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6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26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9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FD6FA9A-4F33-4199-930F-6F2013ACC441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9A10F-0FAA-4EEC-B926-F88F16253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9</Pages>
  <Words>1889</Words>
  <Characters>1077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Majid</dc:creator>
  <cp:keywords/>
  <dc:description/>
  <cp:lastModifiedBy>Ayesha  Majid</cp:lastModifiedBy>
  <cp:revision>5</cp:revision>
  <cp:lastPrinted>2024-11-06T03:52:00Z</cp:lastPrinted>
  <dcterms:created xsi:type="dcterms:W3CDTF">2024-11-12T12:48:00Z</dcterms:created>
  <dcterms:modified xsi:type="dcterms:W3CDTF">2024-11-13T03:31:00Z</dcterms:modified>
</cp:coreProperties>
</file>